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6373F" w14:textId="77777777" w:rsidR="00BF7C81" w:rsidRDefault="00BF7C81" w:rsidP="00BF7C81">
      <w:pPr>
        <w:pStyle w:val="Heading1"/>
      </w:pPr>
      <w:bookmarkStart w:id="0" w:name="programming-for-bioinformatics-biol7200"/>
      <w:bookmarkEnd w:id="0"/>
      <w:r>
        <w:t>Programming for Bioinformatics | BIOL7200</w:t>
      </w:r>
    </w:p>
    <w:p w14:paraId="7D4213BF" w14:textId="77777777" w:rsidR="00BF7C81" w:rsidRDefault="00BF7C81" w:rsidP="00BF7C81">
      <w:pPr>
        <w:pStyle w:val="Heading2"/>
      </w:pPr>
      <w:bookmarkStart w:id="1" w:name="week-1-exercise"/>
      <w:bookmarkEnd w:id="1"/>
      <w:r>
        <w:t>Week 3 Exercise</w:t>
      </w:r>
    </w:p>
    <w:p w14:paraId="6AFC7880" w14:textId="77777777" w:rsidR="00BF7C81" w:rsidRDefault="00BF7C81" w:rsidP="00BF7C81">
      <w:pPr>
        <w:pStyle w:val="Heading4"/>
      </w:pPr>
      <w:r>
        <w:t>General regex</w:t>
      </w:r>
    </w:p>
    <w:p w14:paraId="72A7B8EA" w14:textId="77777777" w:rsidR="00BF7C81" w:rsidRDefault="00BF7C81" w:rsidP="00BF7C81">
      <w:pPr>
        <w:pStyle w:val="Compact"/>
        <w:numPr>
          <w:ilvl w:val="0"/>
          <w:numId w:val="1"/>
        </w:numPr>
      </w:pPr>
      <w:r>
        <w:t xml:space="preserve">Create regular expressions for the </w:t>
      </w:r>
      <w:proofErr w:type="gramStart"/>
      <w:r>
        <w:t>following;</w:t>
      </w:r>
      <w:proofErr w:type="gramEnd"/>
      <w:r>
        <w:t xml:space="preserve"> this is a theoretical exercise, but you're welcome to try out the regex using </w:t>
      </w:r>
      <w:r w:rsidRPr="006F4F2E">
        <w:rPr>
          <w:rStyle w:val="SourceCodeWords"/>
        </w:rPr>
        <w:t>grep</w:t>
      </w:r>
      <w:r>
        <w:t>:</w:t>
      </w:r>
    </w:p>
    <w:p w14:paraId="276DD0EF" w14:textId="77777777" w:rsidR="00BF7C81" w:rsidRDefault="00BF7C81" w:rsidP="00BF7C81">
      <w:pPr>
        <w:pStyle w:val="Compact"/>
        <w:numPr>
          <w:ilvl w:val="1"/>
          <w:numId w:val="1"/>
        </w:numPr>
      </w:pPr>
      <w:r>
        <w:t>Only a number that is a multiple of 5</w:t>
      </w:r>
    </w:p>
    <w:p w14:paraId="3AF53844" w14:textId="21C4EEFE" w:rsidR="00BF7C81" w:rsidRDefault="00BF7C81" w:rsidP="00BF7C81">
      <w:pPr>
        <w:pStyle w:val="Compact"/>
        <w:ind w:left="1080"/>
      </w:pPr>
      <w:r>
        <w:t xml:space="preserve">ANS: </w:t>
      </w:r>
      <w:r w:rsidR="00897C7A" w:rsidRPr="009C24B7">
        <w:rPr>
          <w:b/>
          <w:bCs/>
        </w:rPr>
        <w:t>\d*[05]</w:t>
      </w:r>
    </w:p>
    <w:p w14:paraId="6C7C6191" w14:textId="77777777" w:rsidR="00BF7C81" w:rsidRDefault="00BF7C81" w:rsidP="00BF7C81">
      <w:pPr>
        <w:pStyle w:val="Compact"/>
        <w:numPr>
          <w:ilvl w:val="1"/>
          <w:numId w:val="1"/>
        </w:numPr>
      </w:pPr>
      <w:r>
        <w:t>Exactly 5 characters</w:t>
      </w:r>
    </w:p>
    <w:p w14:paraId="7AB7E1D9" w14:textId="259E021A" w:rsidR="00BF7C81" w:rsidRDefault="00BF7C81" w:rsidP="00BF7C81">
      <w:pPr>
        <w:pStyle w:val="Compact"/>
        <w:ind w:left="1080"/>
      </w:pPr>
      <w:r>
        <w:t>ANS</w:t>
      </w:r>
      <w:proofErr w:type="gramStart"/>
      <w:r>
        <w:t>:</w:t>
      </w:r>
      <w:r w:rsidR="009C24B7">
        <w:t xml:space="preserve"> </w:t>
      </w:r>
      <w:r w:rsidRPr="009C24B7">
        <w:rPr>
          <w:b/>
          <w:bCs/>
        </w:rPr>
        <w:t>.</w:t>
      </w:r>
      <w:proofErr w:type="gramEnd"/>
      <w:r w:rsidRPr="009C24B7">
        <w:rPr>
          <w:b/>
          <w:bCs/>
        </w:rPr>
        <w:t>{5}</w:t>
      </w:r>
    </w:p>
    <w:p w14:paraId="7B602A81" w14:textId="77777777" w:rsidR="00BF7C81" w:rsidRDefault="00BF7C81" w:rsidP="00BF7C81">
      <w:pPr>
        <w:pStyle w:val="Compact"/>
        <w:numPr>
          <w:ilvl w:val="1"/>
          <w:numId w:val="1"/>
        </w:numPr>
      </w:pPr>
      <w:r>
        <w:t>Any letter followed by a number</w:t>
      </w:r>
    </w:p>
    <w:p w14:paraId="334B8DA0" w14:textId="1A8F5D03" w:rsidR="00BF7C81" w:rsidRPr="009C24B7" w:rsidRDefault="00BF7C81" w:rsidP="00BF7C81">
      <w:pPr>
        <w:pStyle w:val="Compact"/>
        <w:ind w:left="1080"/>
        <w:rPr>
          <w:b/>
          <w:bCs/>
        </w:rPr>
      </w:pPr>
      <w:r>
        <w:t xml:space="preserve">ANS: </w:t>
      </w:r>
      <w:r w:rsidRPr="009C24B7">
        <w:rPr>
          <w:b/>
          <w:bCs/>
        </w:rPr>
        <w:t>[</w:t>
      </w:r>
      <w:proofErr w:type="spellStart"/>
      <w:r w:rsidRPr="009C24B7">
        <w:rPr>
          <w:b/>
          <w:bCs/>
        </w:rPr>
        <w:t>a-z|A-</w:t>
      </w:r>
      <w:proofErr w:type="gramStart"/>
      <w:r w:rsidRPr="009C24B7">
        <w:rPr>
          <w:b/>
          <w:bCs/>
        </w:rPr>
        <w:t>Z</w:t>
      </w:r>
      <w:proofErr w:type="spellEnd"/>
      <w:r w:rsidRPr="009C24B7">
        <w:rPr>
          <w:b/>
          <w:bCs/>
        </w:rPr>
        <w:t>]\</w:t>
      </w:r>
      <w:proofErr w:type="gramEnd"/>
      <w:r w:rsidRPr="009C24B7">
        <w:rPr>
          <w:b/>
          <w:bCs/>
        </w:rPr>
        <w:t>d</w:t>
      </w:r>
      <w:r w:rsidR="00897C7A" w:rsidRPr="009C24B7">
        <w:rPr>
          <w:b/>
          <w:bCs/>
        </w:rPr>
        <w:t>+</w:t>
      </w:r>
    </w:p>
    <w:p w14:paraId="74850937" w14:textId="312C2437" w:rsidR="00BF7C81" w:rsidRDefault="00BF7C81" w:rsidP="00BF7C81">
      <w:pPr>
        <w:pStyle w:val="Compact"/>
        <w:numPr>
          <w:ilvl w:val="1"/>
          <w:numId w:val="1"/>
        </w:numPr>
      </w:pPr>
      <w:r>
        <w:t>The first 3 columns of a BED file (Google UCSC BED format to find out the specifications of the standard BED format)</w:t>
      </w:r>
    </w:p>
    <w:p w14:paraId="0576266E" w14:textId="7C8088E6" w:rsidR="00897C7A" w:rsidRDefault="00897C7A" w:rsidP="00897C7A">
      <w:pPr>
        <w:pStyle w:val="Compact"/>
        <w:ind w:left="1080"/>
      </w:pPr>
      <w:r>
        <w:t xml:space="preserve">ANS: </w:t>
      </w:r>
      <w:proofErr w:type="spellStart"/>
      <w:proofErr w:type="gramStart"/>
      <w:r w:rsidR="006652C3" w:rsidRPr="009C24B7">
        <w:rPr>
          <w:b/>
          <w:bCs/>
        </w:rPr>
        <w:t>chr.</w:t>
      </w:r>
      <w:proofErr w:type="spellEnd"/>
      <w:r w:rsidR="006652C3" w:rsidRPr="009C24B7">
        <w:rPr>
          <w:b/>
          <w:bCs/>
        </w:rPr>
        <w:t>+</w:t>
      </w:r>
      <w:proofErr w:type="gramEnd"/>
      <w:r w:rsidR="006652C3" w:rsidRPr="009C24B7">
        <w:rPr>
          <w:b/>
          <w:bCs/>
        </w:rPr>
        <w:t>\t\d+|NA\t\d+|NA</w:t>
      </w:r>
    </w:p>
    <w:p w14:paraId="2EBF77DF" w14:textId="77777777" w:rsidR="00BF7C81" w:rsidRDefault="00BF7C81" w:rsidP="00BF7C81">
      <w:pPr>
        <w:pStyle w:val="Compact"/>
        <w:numPr>
          <w:ilvl w:val="1"/>
          <w:numId w:val="1"/>
        </w:numPr>
      </w:pPr>
      <w:r>
        <w:t>The first 3 bases in a DNA sequence</w:t>
      </w:r>
    </w:p>
    <w:p w14:paraId="02666747" w14:textId="230916F3" w:rsidR="00BF7C81" w:rsidRDefault="00BF7C81" w:rsidP="00BF7C81">
      <w:pPr>
        <w:pStyle w:val="Compact"/>
        <w:ind w:left="1080"/>
      </w:pPr>
      <w:r>
        <w:t xml:space="preserve">ANS: </w:t>
      </w:r>
      <w:r w:rsidR="009C24B7">
        <w:t>^</w:t>
      </w:r>
      <w:r w:rsidR="008A7410" w:rsidRPr="009C24B7">
        <w:rPr>
          <w:b/>
          <w:bCs/>
        </w:rPr>
        <w:t>[</w:t>
      </w:r>
      <w:proofErr w:type="gramStart"/>
      <w:r w:rsidR="008A7410" w:rsidRPr="009C24B7">
        <w:rPr>
          <w:b/>
          <w:bCs/>
        </w:rPr>
        <w:t>A,T</w:t>
      </w:r>
      <w:proofErr w:type="gramEnd"/>
      <w:r w:rsidR="008A7410" w:rsidRPr="009C24B7">
        <w:rPr>
          <w:b/>
          <w:bCs/>
        </w:rPr>
        <w:t>,G,C]</w:t>
      </w:r>
      <w:r w:rsidR="006652C3" w:rsidRPr="009C24B7">
        <w:rPr>
          <w:b/>
          <w:bCs/>
        </w:rPr>
        <w:t>{3}</w:t>
      </w:r>
    </w:p>
    <w:p w14:paraId="2D94CA4A" w14:textId="3D794CDE" w:rsidR="00BF7C81" w:rsidRDefault="00BF7C81" w:rsidP="00BF7C81">
      <w:pPr>
        <w:pStyle w:val="Compact"/>
        <w:numPr>
          <w:ilvl w:val="1"/>
          <w:numId w:val="1"/>
        </w:numPr>
      </w:pPr>
      <w:r>
        <w:t>The last 3 bases in a DNA sequence</w:t>
      </w:r>
    </w:p>
    <w:p w14:paraId="7186C008" w14:textId="1997763C" w:rsidR="008A7410" w:rsidRPr="009C24B7" w:rsidRDefault="008A7410" w:rsidP="008A7410">
      <w:pPr>
        <w:pStyle w:val="Compact"/>
        <w:ind w:left="1080"/>
        <w:rPr>
          <w:b/>
          <w:bCs/>
        </w:rPr>
      </w:pPr>
      <w:r>
        <w:t xml:space="preserve">ANS: </w:t>
      </w:r>
      <w:r w:rsidRPr="009C24B7">
        <w:rPr>
          <w:b/>
          <w:bCs/>
        </w:rPr>
        <w:t>[</w:t>
      </w:r>
      <w:proofErr w:type="gramStart"/>
      <w:r w:rsidRPr="009C24B7">
        <w:rPr>
          <w:b/>
          <w:bCs/>
        </w:rPr>
        <w:t>A,T</w:t>
      </w:r>
      <w:proofErr w:type="gramEnd"/>
      <w:r w:rsidRPr="009C24B7">
        <w:rPr>
          <w:b/>
          <w:bCs/>
        </w:rPr>
        <w:t>,G,C]</w:t>
      </w:r>
      <w:r w:rsidR="006652C3" w:rsidRPr="009C24B7">
        <w:rPr>
          <w:b/>
          <w:bCs/>
        </w:rPr>
        <w:t>{3}</w:t>
      </w:r>
      <w:r w:rsidRPr="009C24B7">
        <w:rPr>
          <w:b/>
          <w:bCs/>
        </w:rPr>
        <w:t>$</w:t>
      </w:r>
    </w:p>
    <w:p w14:paraId="402134E7" w14:textId="77777777" w:rsidR="00BF7C81" w:rsidRDefault="00BF7C81" w:rsidP="00BF7C81">
      <w:pPr>
        <w:pStyle w:val="Compact"/>
        <w:numPr>
          <w:ilvl w:val="1"/>
          <w:numId w:val="1"/>
        </w:numPr>
      </w:pPr>
      <w:r>
        <w:t>Two numbers followed by 2 lower case letters</w:t>
      </w:r>
    </w:p>
    <w:p w14:paraId="54F75F5A" w14:textId="69B215A2" w:rsidR="00BF7C81" w:rsidRPr="009C24B7" w:rsidRDefault="00BF7C81" w:rsidP="00BF7C81">
      <w:pPr>
        <w:pStyle w:val="Compact"/>
        <w:ind w:left="1080"/>
        <w:rPr>
          <w:b/>
          <w:bCs/>
        </w:rPr>
      </w:pPr>
      <w:r>
        <w:t xml:space="preserve">ANS: </w:t>
      </w:r>
      <w:r w:rsidRPr="009C24B7">
        <w:rPr>
          <w:b/>
          <w:bCs/>
        </w:rPr>
        <w:t>[0-9]</w:t>
      </w:r>
      <w:r w:rsidR="006652C3" w:rsidRPr="009C24B7">
        <w:rPr>
          <w:b/>
          <w:bCs/>
        </w:rPr>
        <w:t>{</w:t>
      </w:r>
      <w:proofErr w:type="gramStart"/>
      <w:r w:rsidR="006652C3" w:rsidRPr="009C24B7">
        <w:rPr>
          <w:b/>
          <w:bCs/>
        </w:rPr>
        <w:t>2}</w:t>
      </w:r>
      <w:r w:rsidRPr="009C24B7">
        <w:rPr>
          <w:b/>
          <w:bCs/>
        </w:rPr>
        <w:t>[</w:t>
      </w:r>
      <w:proofErr w:type="gramEnd"/>
      <w:r w:rsidRPr="009C24B7">
        <w:rPr>
          <w:b/>
          <w:bCs/>
        </w:rPr>
        <w:t>a-z]</w:t>
      </w:r>
      <w:r w:rsidR="006652C3" w:rsidRPr="009C24B7">
        <w:rPr>
          <w:b/>
          <w:bCs/>
        </w:rPr>
        <w:t>{2}</w:t>
      </w:r>
    </w:p>
    <w:p w14:paraId="3111ECF1" w14:textId="77777777" w:rsidR="00BF7C81" w:rsidRPr="00034E91" w:rsidRDefault="00BF7C81" w:rsidP="00BF7C81">
      <w:pPr>
        <w:pStyle w:val="Compact"/>
        <w:numPr>
          <w:ilvl w:val="1"/>
          <w:numId w:val="1"/>
        </w:numPr>
        <w:rPr>
          <w:rStyle w:val="SourceCodeWords"/>
          <w:rFonts w:ascii="Source Sans Pro Light" w:hAnsi="Source Sans Pro Light"/>
          <w:shd w:val="clear" w:color="auto" w:fill="auto"/>
        </w:rPr>
      </w:pPr>
      <w:r>
        <w:t xml:space="preserve">What does this regular expression match?  </w:t>
      </w:r>
      <w:r w:rsidRPr="006F4F2E">
        <w:rPr>
          <w:rStyle w:val="SourceCodeWords"/>
        </w:rPr>
        <w:t>\d*</w:t>
      </w:r>
      <w:proofErr w:type="gramStart"/>
      <w:r w:rsidRPr="006F4F2E">
        <w:rPr>
          <w:rStyle w:val="SourceCodeWords"/>
        </w:rPr>
        <w:t>\.\d{</w:t>
      </w:r>
      <w:proofErr w:type="gramEnd"/>
      <w:r w:rsidRPr="006F4F2E">
        <w:rPr>
          <w:rStyle w:val="SourceCodeWords"/>
        </w:rPr>
        <w:t>3</w:t>
      </w:r>
      <w:r>
        <w:rPr>
          <w:rStyle w:val="SourceCodeWords"/>
        </w:rPr>
        <w:t xml:space="preserve">}    </w:t>
      </w:r>
    </w:p>
    <w:p w14:paraId="17BBACF3" w14:textId="77777777" w:rsidR="00BF7C81" w:rsidRDefault="00BF7C81" w:rsidP="00BF7C81">
      <w:pPr>
        <w:pStyle w:val="Compact"/>
        <w:ind w:left="720"/>
      </w:pPr>
      <w:r>
        <w:rPr>
          <w:rStyle w:val="SourceCodeWords"/>
        </w:rPr>
        <w:t xml:space="preserve">       ANS: It matches any number with three decimal points </w:t>
      </w:r>
    </w:p>
    <w:p w14:paraId="15E6A020" w14:textId="77777777" w:rsidR="00BF7C81" w:rsidRDefault="00BF7C81" w:rsidP="00BF7C81">
      <w:pPr>
        <w:pStyle w:val="Heading4"/>
      </w:pPr>
      <w:r>
        <w:t>Regular expression command exercises</w:t>
      </w:r>
    </w:p>
    <w:p w14:paraId="4B99A7CB" w14:textId="77777777" w:rsidR="00BF7C81" w:rsidRDefault="00BF7C81" w:rsidP="00BF7C81">
      <w:pPr>
        <w:pStyle w:val="Compact"/>
        <w:numPr>
          <w:ilvl w:val="0"/>
          <w:numId w:val="1"/>
        </w:numPr>
      </w:pPr>
      <w:r>
        <w:t xml:space="preserve">Searching a file with </w:t>
      </w:r>
      <w:r w:rsidRPr="006F4F2E">
        <w:rPr>
          <w:rStyle w:val="SourceCodeWords"/>
        </w:rPr>
        <w:t>grep</w:t>
      </w:r>
    </w:p>
    <w:p w14:paraId="60C6EB1D" w14:textId="1EE73B96" w:rsidR="00BF7C81" w:rsidRDefault="00BF7C81" w:rsidP="00BF7C81">
      <w:pPr>
        <w:pStyle w:val="Compact"/>
        <w:numPr>
          <w:ilvl w:val="1"/>
          <w:numId w:val="1"/>
        </w:numPr>
      </w:pPr>
      <w:r>
        <w:t xml:space="preserve">Extract the </w:t>
      </w:r>
      <w:r w:rsidRPr="006F4F2E">
        <w:rPr>
          <w:rStyle w:val="SourceCodeWords"/>
        </w:rPr>
        <w:t>knownGene.txt.gz</w:t>
      </w:r>
      <w:r>
        <w:t xml:space="preserve"> from the files you downloaded from Canvas.  Google the command if you don’t know how to extract it.</w:t>
      </w:r>
    </w:p>
    <w:p w14:paraId="27E5A117" w14:textId="4F94BC85" w:rsidR="009A3F3C" w:rsidRDefault="009A3F3C" w:rsidP="009A3F3C">
      <w:pPr>
        <w:pStyle w:val="Compact"/>
        <w:ind w:left="1080"/>
      </w:pPr>
      <w:r>
        <w:t xml:space="preserve">ANS: </w:t>
      </w:r>
      <w:proofErr w:type="spellStart"/>
      <w:r w:rsidRPr="000D3122">
        <w:rPr>
          <w:b/>
          <w:bCs/>
        </w:rPr>
        <w:t>gzip</w:t>
      </w:r>
      <w:proofErr w:type="spellEnd"/>
      <w:r w:rsidRPr="000D3122">
        <w:rPr>
          <w:b/>
          <w:bCs/>
        </w:rPr>
        <w:t xml:space="preserve"> -d knownGene.txt.gz</w:t>
      </w:r>
    </w:p>
    <w:p w14:paraId="4A36A59B" w14:textId="66CAE06D" w:rsidR="00BF7C81" w:rsidRDefault="00BF7C81" w:rsidP="00BF7C81">
      <w:pPr>
        <w:pStyle w:val="Compact"/>
        <w:numPr>
          <w:ilvl w:val="1"/>
          <w:numId w:val="1"/>
        </w:numPr>
      </w:pPr>
      <w:r>
        <w:t xml:space="preserve">Use </w:t>
      </w:r>
      <w:r w:rsidRPr="006F4F2E">
        <w:rPr>
          <w:rStyle w:val="SourceCodeWords"/>
        </w:rPr>
        <w:t>grep</w:t>
      </w:r>
      <w:r>
        <w:t xml:space="preserve"> to get all genes on chr22</w:t>
      </w:r>
    </w:p>
    <w:p w14:paraId="32B10B88" w14:textId="1EB8618A" w:rsidR="004E384D" w:rsidRDefault="00AA0E65" w:rsidP="00363721">
      <w:pPr>
        <w:pStyle w:val="Compact"/>
        <w:ind w:left="1080"/>
      </w:pPr>
      <w:r>
        <w:t xml:space="preserve">ANS: </w:t>
      </w:r>
      <w:r w:rsidR="008657D1" w:rsidRPr="000D3122">
        <w:rPr>
          <w:b/>
          <w:bCs/>
        </w:rPr>
        <w:t>grep “chr22” knownGene.txt</w:t>
      </w:r>
      <w:r w:rsidR="004E384D">
        <w:t xml:space="preserve"> (displays all the information about the genes)</w:t>
      </w:r>
    </w:p>
    <w:p w14:paraId="2D7BFEA1" w14:textId="2282A248" w:rsidR="00BF7C81" w:rsidRDefault="00BF7C81" w:rsidP="00BF7C81">
      <w:pPr>
        <w:pStyle w:val="Compact"/>
        <w:numPr>
          <w:ilvl w:val="1"/>
          <w:numId w:val="1"/>
        </w:numPr>
      </w:pPr>
      <w:r>
        <w:t xml:space="preserve">Use </w:t>
      </w:r>
      <w:r w:rsidRPr="006F4F2E">
        <w:rPr>
          <w:rStyle w:val="SourceCodeWords"/>
        </w:rPr>
        <w:t>grep</w:t>
      </w:r>
      <w:r>
        <w:t xml:space="preserve"> to get all and only those genes that occur on chr1</w:t>
      </w:r>
    </w:p>
    <w:p w14:paraId="08987203" w14:textId="66F4A937" w:rsidR="00363721" w:rsidRPr="000D3122" w:rsidRDefault="00363721" w:rsidP="00363721">
      <w:pPr>
        <w:pStyle w:val="Compact"/>
        <w:ind w:left="1080"/>
        <w:rPr>
          <w:b/>
          <w:bCs/>
        </w:rPr>
      </w:pPr>
      <w:r>
        <w:t xml:space="preserve">ANS: </w:t>
      </w:r>
      <w:r w:rsidR="009C24B7" w:rsidRPr="000D3122">
        <w:rPr>
          <w:b/>
          <w:bCs/>
        </w:rPr>
        <w:t>grep chr1[^0-9] knownGene.txt</w:t>
      </w:r>
    </w:p>
    <w:p w14:paraId="08E43FBB" w14:textId="77777777" w:rsidR="00BF7C81" w:rsidRDefault="00BF7C81" w:rsidP="00BF7C81">
      <w:pPr>
        <w:pStyle w:val="Compact"/>
        <w:ind w:left="1440"/>
      </w:pPr>
    </w:p>
    <w:p w14:paraId="376DA939" w14:textId="77777777" w:rsidR="00BF7C81" w:rsidRDefault="00BF7C81" w:rsidP="00BF7C81">
      <w:pPr>
        <w:pStyle w:val="Compact"/>
        <w:numPr>
          <w:ilvl w:val="0"/>
          <w:numId w:val="1"/>
        </w:numPr>
      </w:pPr>
      <w:r>
        <w:t xml:space="preserve">Editing data streams with </w:t>
      </w:r>
      <w:r w:rsidRPr="006F4F2E">
        <w:rPr>
          <w:rStyle w:val="SourceCodeWords"/>
        </w:rPr>
        <w:t>sed</w:t>
      </w:r>
    </w:p>
    <w:p w14:paraId="0501C3B5" w14:textId="463F8E14" w:rsidR="00BF7C81" w:rsidRDefault="00BF7C81" w:rsidP="00BF7C81">
      <w:pPr>
        <w:pStyle w:val="Compact"/>
        <w:numPr>
          <w:ilvl w:val="1"/>
          <w:numId w:val="1"/>
        </w:numPr>
      </w:pPr>
      <w:r>
        <w:t xml:space="preserve">Take the results from </w:t>
      </w:r>
      <w:r w:rsidRPr="00DC560E">
        <w:rPr>
          <w:b/>
        </w:rPr>
        <w:t>2.2</w:t>
      </w:r>
      <w:r>
        <w:t xml:space="preserve"> and duplicate each line</w:t>
      </w:r>
    </w:p>
    <w:p w14:paraId="0F3A7CD2" w14:textId="552CD769" w:rsidR="00686992" w:rsidRPr="000D3122" w:rsidRDefault="00686992" w:rsidP="00686992">
      <w:pPr>
        <w:pStyle w:val="Compact"/>
        <w:ind w:left="1080"/>
        <w:rPr>
          <w:b/>
          <w:bCs/>
        </w:rPr>
      </w:pPr>
      <w:r>
        <w:lastRenderedPageBreak/>
        <w:t xml:space="preserve">ANS: </w:t>
      </w:r>
      <w:r w:rsidRPr="000D3122">
        <w:rPr>
          <w:b/>
          <w:bCs/>
        </w:rPr>
        <w:t>grep "chr22" knownGene.txt</w:t>
      </w:r>
      <w:r w:rsidR="006E04D6">
        <w:rPr>
          <w:b/>
          <w:bCs/>
        </w:rPr>
        <w:t xml:space="preserve"> </w:t>
      </w:r>
      <w:r w:rsidRPr="000D3122">
        <w:rPr>
          <w:b/>
          <w:bCs/>
        </w:rPr>
        <w:t>|</w:t>
      </w:r>
      <w:r w:rsidR="006E04D6">
        <w:rPr>
          <w:b/>
          <w:bCs/>
        </w:rPr>
        <w:t xml:space="preserve"> </w:t>
      </w:r>
      <w:r w:rsidRPr="000D3122">
        <w:rPr>
          <w:b/>
          <w:bCs/>
        </w:rPr>
        <w:t>sed -n '{</w:t>
      </w:r>
      <w:proofErr w:type="spellStart"/>
      <w:proofErr w:type="gramStart"/>
      <w:r w:rsidRPr="000D3122">
        <w:rPr>
          <w:b/>
          <w:bCs/>
        </w:rPr>
        <w:t>p;p</w:t>
      </w:r>
      <w:proofErr w:type="spellEnd"/>
      <w:proofErr w:type="gramEnd"/>
      <w:r w:rsidRPr="000D3122">
        <w:rPr>
          <w:b/>
          <w:bCs/>
        </w:rPr>
        <w:t>;}'</w:t>
      </w:r>
    </w:p>
    <w:p w14:paraId="2FBD9B9F" w14:textId="2CD8FCC1" w:rsidR="00BF7C81" w:rsidRPr="004E384D" w:rsidRDefault="00BF7C81" w:rsidP="00BF7C81">
      <w:pPr>
        <w:pStyle w:val="Compact"/>
        <w:numPr>
          <w:ilvl w:val="1"/>
          <w:numId w:val="1"/>
        </w:numPr>
        <w:rPr>
          <w:rStyle w:val="SourceCodeWords"/>
          <w:rFonts w:ascii="Source Sans Pro Light" w:hAnsi="Source Sans Pro Light"/>
          <w:shd w:val="clear" w:color="auto" w:fill="auto"/>
        </w:rPr>
      </w:pPr>
      <w:r>
        <w:t xml:space="preserve">Change the </w:t>
      </w:r>
      <w:proofErr w:type="spellStart"/>
      <w:r w:rsidRPr="006F4F2E">
        <w:rPr>
          <w:rStyle w:val="SourceCodeWords"/>
        </w:rPr>
        <w:t>chr</w:t>
      </w:r>
      <w:proofErr w:type="spellEnd"/>
      <w:r>
        <w:t xml:space="preserve"> position of every other line to </w:t>
      </w:r>
      <w:r w:rsidRPr="006F4F2E">
        <w:rPr>
          <w:rStyle w:val="SourceCodeWords"/>
        </w:rPr>
        <w:t>cow</w:t>
      </w:r>
    </w:p>
    <w:p w14:paraId="1B654631" w14:textId="22E179C4" w:rsidR="004E384D" w:rsidRDefault="004E384D" w:rsidP="004E384D">
      <w:pPr>
        <w:pStyle w:val="Compact"/>
        <w:ind w:left="1080"/>
      </w:pPr>
      <w:r>
        <w:rPr>
          <w:rStyle w:val="SourceCodeWords"/>
        </w:rPr>
        <w:t xml:space="preserve">ANS: </w:t>
      </w:r>
      <w:r w:rsidR="006D6B28">
        <w:rPr>
          <w:rStyle w:val="SourceCodeWords"/>
        </w:rPr>
        <w:t>sed ‘s/</w:t>
      </w:r>
      <w:proofErr w:type="spellStart"/>
      <w:r w:rsidR="006D6B28">
        <w:rPr>
          <w:rStyle w:val="SourceCodeWords"/>
        </w:rPr>
        <w:t>chr</w:t>
      </w:r>
      <w:proofErr w:type="spellEnd"/>
      <w:r w:rsidR="006D6B28">
        <w:rPr>
          <w:rStyle w:val="SourceCodeWords"/>
        </w:rPr>
        <w:t>/cow/</w:t>
      </w:r>
      <w:proofErr w:type="spellStart"/>
      <w:proofErr w:type="gramStart"/>
      <w:r w:rsidR="00EF24D2">
        <w:rPr>
          <w:rStyle w:val="SourceCodeWords"/>
        </w:rPr>
        <w:t>g;n</w:t>
      </w:r>
      <w:proofErr w:type="spellEnd"/>
      <w:proofErr w:type="gramEnd"/>
      <w:r w:rsidR="006D6B28">
        <w:rPr>
          <w:rStyle w:val="SourceCodeWords"/>
        </w:rPr>
        <w:t>’</w:t>
      </w:r>
      <w:r w:rsidR="00EF24D2">
        <w:rPr>
          <w:rStyle w:val="SourceCodeWords"/>
        </w:rPr>
        <w:t xml:space="preserve"> knownGene.txt</w:t>
      </w:r>
    </w:p>
    <w:p w14:paraId="1807E454" w14:textId="5FA555A1" w:rsidR="00BF7C81" w:rsidRDefault="00BF7C81" w:rsidP="00BF7C81">
      <w:pPr>
        <w:pStyle w:val="Compact"/>
        <w:numPr>
          <w:ilvl w:val="1"/>
          <w:numId w:val="1"/>
        </w:numPr>
      </w:pPr>
      <w:r>
        <w:t xml:space="preserve">Delete the lines that have </w:t>
      </w:r>
      <w:r w:rsidRPr="006F4F2E">
        <w:rPr>
          <w:rStyle w:val="SourceCodeWords"/>
        </w:rPr>
        <w:t>cow</w:t>
      </w:r>
      <w:r>
        <w:t xml:space="preserve"> in them</w:t>
      </w:r>
    </w:p>
    <w:p w14:paraId="64D2F2C7" w14:textId="198524F8" w:rsidR="006D6B28" w:rsidRPr="006D6B28" w:rsidRDefault="006D6B28" w:rsidP="006D6B28">
      <w:pPr>
        <w:pStyle w:val="Compact"/>
        <w:ind w:left="1080"/>
        <w:rPr>
          <w:b/>
          <w:bCs/>
        </w:rPr>
      </w:pPr>
      <w:r>
        <w:t xml:space="preserve">ANS: </w:t>
      </w:r>
      <w:r w:rsidRPr="006D6B28">
        <w:rPr>
          <w:b/>
          <w:bCs/>
        </w:rPr>
        <w:t>sed ‘/cow/d’</w:t>
      </w:r>
      <w:r w:rsidR="00EF24D2">
        <w:rPr>
          <w:b/>
          <w:bCs/>
        </w:rPr>
        <w:t xml:space="preserve"> knownGene.txt</w:t>
      </w:r>
    </w:p>
    <w:p w14:paraId="01CF1B86" w14:textId="23E710BE" w:rsidR="00BF7C81" w:rsidRDefault="00BF7C81" w:rsidP="00BF7C81">
      <w:pPr>
        <w:pStyle w:val="Compact"/>
        <w:numPr>
          <w:ilvl w:val="1"/>
          <w:numId w:val="1"/>
        </w:numPr>
      </w:pPr>
      <w:r>
        <w:t xml:space="preserve">Repeat </w:t>
      </w:r>
      <w:r w:rsidRPr="006F4F2E">
        <w:rPr>
          <w:b/>
        </w:rPr>
        <w:t>1</w:t>
      </w:r>
      <w:r>
        <w:t>-</w:t>
      </w:r>
      <w:r w:rsidRPr="006F4F2E">
        <w:rPr>
          <w:b/>
        </w:rPr>
        <w:t>3</w:t>
      </w:r>
      <w:r>
        <w:t xml:space="preserve">, but this time do it “in-place”.  Read the </w:t>
      </w:r>
      <w:r w:rsidRPr="003A6BBE">
        <w:rPr>
          <w:rStyle w:val="SourceCodeWords"/>
        </w:rPr>
        <w:t>man</w:t>
      </w:r>
      <w:r>
        <w:t xml:space="preserve"> page to figure out what this means.</w:t>
      </w:r>
    </w:p>
    <w:p w14:paraId="3A631569" w14:textId="2474DDDC" w:rsidR="00FB0F42" w:rsidRPr="000D3122" w:rsidRDefault="006D6B28" w:rsidP="00FB0F42">
      <w:pPr>
        <w:pStyle w:val="Compact"/>
        <w:ind w:left="1080"/>
        <w:rPr>
          <w:b/>
          <w:bCs/>
        </w:rPr>
      </w:pPr>
      <w:r>
        <w:t xml:space="preserve">ANS: </w:t>
      </w:r>
      <w:r w:rsidR="00FB0F42" w:rsidRPr="000D3122">
        <w:rPr>
          <w:b/>
          <w:bCs/>
        </w:rPr>
        <w:t>grep "chr22" knownGene.txt</w:t>
      </w:r>
      <w:r w:rsidR="00FB0F42">
        <w:rPr>
          <w:b/>
          <w:bCs/>
        </w:rPr>
        <w:t xml:space="preserve"> </w:t>
      </w:r>
      <w:r w:rsidR="00FB0F42" w:rsidRPr="000D3122">
        <w:rPr>
          <w:b/>
          <w:bCs/>
        </w:rPr>
        <w:t>|</w:t>
      </w:r>
      <w:r w:rsidR="00FB0F42">
        <w:rPr>
          <w:b/>
          <w:bCs/>
        </w:rPr>
        <w:t xml:space="preserve"> </w:t>
      </w:r>
      <w:r w:rsidR="00FB0F42" w:rsidRPr="000D3122">
        <w:rPr>
          <w:b/>
          <w:bCs/>
        </w:rPr>
        <w:t>sed -n '{</w:t>
      </w:r>
      <w:proofErr w:type="spellStart"/>
      <w:proofErr w:type="gramStart"/>
      <w:r w:rsidR="00FB0F42" w:rsidRPr="000D3122">
        <w:rPr>
          <w:b/>
          <w:bCs/>
        </w:rPr>
        <w:t>p;p</w:t>
      </w:r>
      <w:proofErr w:type="spellEnd"/>
      <w:proofErr w:type="gramEnd"/>
      <w:r w:rsidR="00FB0F42" w:rsidRPr="000D3122">
        <w:rPr>
          <w:b/>
          <w:bCs/>
        </w:rPr>
        <w:t>;}'</w:t>
      </w:r>
      <w:r w:rsidR="00FB0F42">
        <w:rPr>
          <w:b/>
          <w:bCs/>
        </w:rPr>
        <w:t xml:space="preserve"> &gt; result.txt</w:t>
      </w:r>
    </w:p>
    <w:p w14:paraId="5BC696EF" w14:textId="7AB2EA56" w:rsidR="00FB0F42" w:rsidRDefault="00FB0F42" w:rsidP="00FB0F42">
      <w:pPr>
        <w:pStyle w:val="Compact"/>
        <w:ind w:left="1080"/>
        <w:rPr>
          <w:rStyle w:val="SourceCodeWords"/>
        </w:rPr>
      </w:pPr>
      <w:r>
        <w:tab/>
        <w:t xml:space="preserve">  </w:t>
      </w:r>
      <w:r>
        <w:rPr>
          <w:rStyle w:val="SourceCodeWords"/>
        </w:rPr>
        <w:t>sed -</w:t>
      </w:r>
      <w:proofErr w:type="spellStart"/>
      <w:r>
        <w:rPr>
          <w:rStyle w:val="SourceCodeWords"/>
        </w:rPr>
        <w:t>i</w:t>
      </w:r>
      <w:proofErr w:type="spellEnd"/>
      <w:r>
        <w:rPr>
          <w:rStyle w:val="SourceCodeWords"/>
        </w:rPr>
        <w:t xml:space="preserve"> ‘s/</w:t>
      </w:r>
      <w:proofErr w:type="spellStart"/>
      <w:r>
        <w:rPr>
          <w:rStyle w:val="SourceCodeWords"/>
        </w:rPr>
        <w:t>chr</w:t>
      </w:r>
      <w:proofErr w:type="spellEnd"/>
      <w:r>
        <w:rPr>
          <w:rStyle w:val="SourceCodeWords"/>
        </w:rPr>
        <w:t>/cow/</w:t>
      </w:r>
      <w:proofErr w:type="spellStart"/>
      <w:proofErr w:type="gramStart"/>
      <w:r w:rsidR="00EF24D2">
        <w:rPr>
          <w:rStyle w:val="SourceCodeWords"/>
        </w:rPr>
        <w:t>g;n</w:t>
      </w:r>
      <w:proofErr w:type="spellEnd"/>
      <w:proofErr w:type="gramEnd"/>
      <w:r>
        <w:rPr>
          <w:rStyle w:val="SourceCodeWords"/>
        </w:rPr>
        <w:t>’ result.txt</w:t>
      </w:r>
    </w:p>
    <w:p w14:paraId="588343E0" w14:textId="59A1B6DD" w:rsidR="00FB0F42" w:rsidRPr="006D6B28" w:rsidRDefault="00FB0F42" w:rsidP="00FB0F42">
      <w:pPr>
        <w:pStyle w:val="Compact"/>
        <w:ind w:left="1080"/>
        <w:rPr>
          <w:b/>
          <w:bCs/>
        </w:rPr>
      </w:pPr>
      <w:r>
        <w:rPr>
          <w:rStyle w:val="SourceCodeWords"/>
        </w:rPr>
        <w:tab/>
        <w:t xml:space="preserve"> </w:t>
      </w:r>
      <w:r w:rsidRPr="006D6B28">
        <w:rPr>
          <w:b/>
          <w:bCs/>
        </w:rPr>
        <w:t xml:space="preserve">sed </w:t>
      </w:r>
      <w:r>
        <w:rPr>
          <w:b/>
          <w:bCs/>
        </w:rPr>
        <w:t>-</w:t>
      </w:r>
      <w:proofErr w:type="spellStart"/>
      <w:r>
        <w:rPr>
          <w:b/>
          <w:bCs/>
        </w:rPr>
        <w:t>i</w:t>
      </w:r>
      <w:proofErr w:type="spellEnd"/>
      <w:r>
        <w:rPr>
          <w:b/>
          <w:bCs/>
        </w:rPr>
        <w:t xml:space="preserve"> </w:t>
      </w:r>
      <w:r w:rsidRPr="006D6B28">
        <w:rPr>
          <w:b/>
          <w:bCs/>
        </w:rPr>
        <w:t>‘/cow/d’</w:t>
      </w:r>
      <w:r>
        <w:rPr>
          <w:b/>
          <w:bCs/>
        </w:rPr>
        <w:t xml:space="preserve"> result.txt</w:t>
      </w:r>
    </w:p>
    <w:p w14:paraId="7FEE39EC" w14:textId="3ECFC117" w:rsidR="00FB0F42" w:rsidRDefault="00FB0F42" w:rsidP="00FB0F42">
      <w:pPr>
        <w:pStyle w:val="Compact"/>
        <w:ind w:left="1080"/>
      </w:pPr>
    </w:p>
    <w:p w14:paraId="727A015E" w14:textId="6C992DE8" w:rsidR="006D6B28" w:rsidRDefault="006D6B28" w:rsidP="006D6B28">
      <w:pPr>
        <w:pStyle w:val="Compact"/>
        <w:ind w:left="1080"/>
      </w:pPr>
    </w:p>
    <w:p w14:paraId="015F8F38" w14:textId="77777777" w:rsidR="00BF7C81" w:rsidRDefault="00BF7C81" w:rsidP="00BF7C81">
      <w:pPr>
        <w:pStyle w:val="Heading4"/>
      </w:pPr>
      <w:proofErr w:type="gramStart"/>
      <w:r>
        <w:t>Biologically-inspired</w:t>
      </w:r>
      <w:proofErr w:type="gramEnd"/>
      <w:r>
        <w:t xml:space="preserve"> problem</w:t>
      </w:r>
    </w:p>
    <w:p w14:paraId="4A05F8EA" w14:textId="77777777" w:rsidR="00BF7C81" w:rsidRDefault="00BF7C81" w:rsidP="00BF7C81">
      <w:pPr>
        <w:pStyle w:val="Compact"/>
        <w:numPr>
          <w:ilvl w:val="0"/>
          <w:numId w:val="1"/>
        </w:numPr>
      </w:pPr>
      <w:r>
        <w:t xml:space="preserve">An </w:t>
      </w:r>
      <w:proofErr w:type="gramStart"/>
      <w:r w:rsidRPr="003A6BBE">
        <w:rPr>
          <w:i/>
          <w:iCs/>
        </w:rPr>
        <w:t>in silico</w:t>
      </w:r>
      <w:proofErr w:type="gramEnd"/>
      <w:r>
        <w:t xml:space="preserve"> restriction enzyme digestion.</w:t>
      </w:r>
      <w:r>
        <w:br/>
        <w:t xml:space="preserve">In a parallel universe, restriction enzymes are called </w:t>
      </w:r>
      <w:r w:rsidRPr="006F4F2E">
        <w:rPr>
          <w:rStyle w:val="SourceCodeWords"/>
        </w:rPr>
        <w:t>sed</w:t>
      </w:r>
      <w:r>
        <w:t xml:space="preserve">, and cut microbial genomes on specific patterns.  One such enzyme has magically found its way to your computer.  Download the </w:t>
      </w:r>
      <w:r w:rsidRPr="006F4F2E">
        <w:rPr>
          <w:rStyle w:val="SourceCodeWords"/>
        </w:rPr>
        <w:t>M07149.fasta</w:t>
      </w:r>
      <w:r>
        <w:t xml:space="preserve"> from Canvas; we've got some cutting to do!</w:t>
      </w:r>
    </w:p>
    <w:p w14:paraId="622B01DD" w14:textId="77777777" w:rsidR="00BF7C81" w:rsidRDefault="00BF7C81" w:rsidP="00BF7C81">
      <w:pPr>
        <w:pStyle w:val="Compact"/>
        <w:numPr>
          <w:ilvl w:val="1"/>
          <w:numId w:val="1"/>
        </w:numPr>
      </w:pPr>
      <w:r>
        <w:t xml:space="preserve">The restriction enzyme works on the pattern </w:t>
      </w:r>
      <w:r w:rsidRPr="00826CF2">
        <w:rPr>
          <w:b/>
        </w:rPr>
        <w:t>GAATTC</w:t>
      </w:r>
      <w:r>
        <w:t xml:space="preserve"> and cuts right after the G like this:</w:t>
      </w:r>
    </w:p>
    <w:p w14:paraId="26F378B8" w14:textId="77777777" w:rsidR="00BF7C81" w:rsidRDefault="00BF7C81" w:rsidP="00BF7C81">
      <w:pPr>
        <w:pStyle w:val="Compact"/>
        <w:ind w:left="1440"/>
      </w:pPr>
      <w:r>
        <w:rPr>
          <w:noProof/>
        </w:rPr>
        <w:drawing>
          <wp:inline distT="0" distB="0" distL="0" distR="0" wp14:anchorId="16E96CD6" wp14:editId="1401178D">
            <wp:extent cx="1329979" cy="529665"/>
            <wp:effectExtent l="0" t="0" r="0" b="0"/>
            <wp:docPr id="2" name="Picture 2" descr="http://upload.wikimedia.org/wikipedia/commons/thumb/7/78/EcoRI_restriction_enzyme_recognition_site.svg/175px-EcoRI_restriction_enzyme_recognition_site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commons/thumb/7/78/EcoRI_restriction_enzyme_recognition_site.svg/175px-EcoRI_restriction_enzyme_recognition_site.svg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1820" cy="538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AE0DD" w14:textId="056F0DFE" w:rsidR="00BF7C81" w:rsidRDefault="00BF7C81" w:rsidP="00BF7C81">
      <w:pPr>
        <w:pStyle w:val="Compact"/>
        <w:ind w:left="1440"/>
      </w:pPr>
      <w:r>
        <w:t>Cut the genome into pieces using this restriction enzyme (</w:t>
      </w:r>
      <w:r w:rsidRPr="006F4F2E">
        <w:rPr>
          <w:rStyle w:val="SourceCodeWords"/>
        </w:rPr>
        <w:t>sed</w:t>
      </w:r>
      <w:r>
        <w:t xml:space="preserve">)!  Store the fragmented genome in a new file.  How many pieces did you get?  (Don’t count this manually – use a command like </w:t>
      </w:r>
      <w:proofErr w:type="spellStart"/>
      <w:r w:rsidRPr="006F4F2E">
        <w:rPr>
          <w:rStyle w:val="SourceCodeWords"/>
        </w:rPr>
        <w:t>wc</w:t>
      </w:r>
      <w:proofErr w:type="spellEnd"/>
      <w:r>
        <w:t>).</w:t>
      </w:r>
    </w:p>
    <w:p w14:paraId="1078702A" w14:textId="058B50DA" w:rsidR="00F023BB" w:rsidRPr="00F023BB" w:rsidRDefault="00F023BB" w:rsidP="00F023BB">
      <w:pPr>
        <w:pStyle w:val="Compact"/>
        <w:rPr>
          <w:b/>
          <w:bCs/>
        </w:rPr>
      </w:pPr>
      <w:r>
        <w:tab/>
        <w:t xml:space="preserve">       ANS: </w:t>
      </w:r>
      <w:r w:rsidRPr="00F023BB">
        <w:rPr>
          <w:b/>
          <w:bCs/>
        </w:rPr>
        <w:t>sed ‘s/GAATTC/G\</w:t>
      </w:r>
      <w:r w:rsidR="00E93B59">
        <w:rPr>
          <w:b/>
          <w:bCs/>
        </w:rPr>
        <w:t>n</w:t>
      </w:r>
      <w:r w:rsidRPr="00F023BB">
        <w:rPr>
          <w:b/>
          <w:bCs/>
        </w:rPr>
        <w:t>AATTC/g’ M07149.fasta &gt; cut1.txt</w:t>
      </w:r>
    </w:p>
    <w:p w14:paraId="2A35D838" w14:textId="223BCB99" w:rsidR="00F023BB" w:rsidRPr="00F023BB" w:rsidRDefault="00F023BB" w:rsidP="00F023BB">
      <w:pPr>
        <w:pStyle w:val="Compact"/>
        <w:rPr>
          <w:b/>
          <w:bCs/>
        </w:rPr>
      </w:pPr>
      <w:r w:rsidRPr="00F023BB">
        <w:rPr>
          <w:b/>
          <w:bCs/>
        </w:rPr>
        <w:tab/>
      </w:r>
      <w:r w:rsidRPr="00F023BB">
        <w:rPr>
          <w:b/>
          <w:bCs/>
        </w:rPr>
        <w:tab/>
        <w:t xml:space="preserve">   </w:t>
      </w:r>
      <w:proofErr w:type="spellStart"/>
      <w:r w:rsidRPr="00F023BB">
        <w:rPr>
          <w:b/>
          <w:bCs/>
        </w:rPr>
        <w:t>wc</w:t>
      </w:r>
      <w:proofErr w:type="spellEnd"/>
      <w:r w:rsidRPr="00F023BB">
        <w:rPr>
          <w:b/>
          <w:bCs/>
        </w:rPr>
        <w:t xml:space="preserve"> -l cut1.txt</w:t>
      </w:r>
    </w:p>
    <w:p w14:paraId="50417D10" w14:textId="1AACDC52" w:rsidR="00BF7C81" w:rsidRPr="00081814" w:rsidRDefault="00081814" w:rsidP="00BF7C81">
      <w:pPr>
        <w:pStyle w:val="Compact"/>
        <w:rPr>
          <w:b/>
          <w:bCs/>
        </w:rPr>
      </w:pPr>
      <w:r>
        <w:tab/>
      </w:r>
      <w:r>
        <w:tab/>
        <w:t xml:space="preserve">   </w:t>
      </w:r>
      <w:r w:rsidRPr="00081814">
        <w:rPr>
          <w:b/>
          <w:bCs/>
        </w:rPr>
        <w:t>Number of pieces- 303. The above command returns 304 but the first line is not the part of the sequence.</w:t>
      </w:r>
      <w:r>
        <w:rPr>
          <w:b/>
          <w:bCs/>
          <w:noProof/>
        </w:rPr>
        <w:drawing>
          <wp:inline distT="0" distB="0" distL="0" distR="0" wp14:anchorId="748CF04E" wp14:editId="5C3C5CFD">
            <wp:extent cx="5943600" cy="181864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7B589" w14:textId="77777777" w:rsidR="00BF7C81" w:rsidRDefault="00BF7C81" w:rsidP="00BF7C81">
      <w:pPr>
        <w:pStyle w:val="Compact"/>
        <w:numPr>
          <w:ilvl w:val="1"/>
          <w:numId w:val="1"/>
        </w:numPr>
      </w:pPr>
      <w:r>
        <w:lastRenderedPageBreak/>
        <w:t xml:space="preserve">Upon further investigation, you found that the restriction enzyme is a little flexible.  It can </w:t>
      </w:r>
      <w:proofErr w:type="gramStart"/>
      <w:r>
        <w:t>actually cut</w:t>
      </w:r>
      <w:proofErr w:type="gramEnd"/>
      <w:r>
        <w:t xml:space="preserve"> after the first base in the following patterns:</w:t>
      </w:r>
    </w:p>
    <w:p w14:paraId="54AC4A18" w14:textId="77777777" w:rsidR="00BF7C81" w:rsidRDefault="00BF7C81" w:rsidP="00BF7C81">
      <w:pPr>
        <w:pStyle w:val="SourceCode"/>
        <w:ind w:left="1440"/>
      </w:pPr>
      <w:r>
        <w:t>GAATTC, GAATTG,</w:t>
      </w:r>
    </w:p>
    <w:p w14:paraId="70A36856" w14:textId="77777777" w:rsidR="00BF7C81" w:rsidRDefault="00BF7C81" w:rsidP="00BF7C81">
      <w:pPr>
        <w:pStyle w:val="SourceCode"/>
        <w:ind w:left="1440"/>
      </w:pPr>
      <w:r>
        <w:t>GATTTC, GATTTG,</w:t>
      </w:r>
    </w:p>
    <w:p w14:paraId="47E6A17B" w14:textId="77777777" w:rsidR="00BF7C81" w:rsidRDefault="00BF7C81" w:rsidP="00BF7C81">
      <w:pPr>
        <w:pStyle w:val="SourceCode"/>
        <w:ind w:left="1440"/>
      </w:pPr>
      <w:r>
        <w:t>CAATTC, CAATTG,</w:t>
      </w:r>
    </w:p>
    <w:p w14:paraId="75CDB76F" w14:textId="77777777" w:rsidR="00BF7C81" w:rsidRDefault="00BF7C81" w:rsidP="00BF7C81">
      <w:pPr>
        <w:pStyle w:val="SourceCode"/>
        <w:ind w:left="1440"/>
      </w:pPr>
      <w:r>
        <w:t>CATTTC, CATTTG</w:t>
      </w:r>
    </w:p>
    <w:p w14:paraId="70030FAA" w14:textId="77777777" w:rsidR="00BF7C81" w:rsidRDefault="00BF7C81" w:rsidP="00BF7C81">
      <w:pPr>
        <w:pStyle w:val="Compact"/>
        <w:ind w:left="1440"/>
      </w:pPr>
      <w:r>
        <w:t>Update your pattern to cut the genome accordingly.  How many pieces did you get this time?</w:t>
      </w:r>
    </w:p>
    <w:p w14:paraId="3400E80C" w14:textId="5FA2D41F" w:rsidR="00081814" w:rsidRPr="005A314F" w:rsidRDefault="00081814" w:rsidP="00081814">
      <w:pPr>
        <w:pStyle w:val="Compact"/>
        <w:ind w:left="360" w:firstLine="720"/>
        <w:rPr>
          <w:b/>
          <w:bCs/>
        </w:rPr>
      </w:pPr>
      <w:r w:rsidRPr="005A314F">
        <w:rPr>
          <w:b/>
          <w:bCs/>
        </w:rPr>
        <w:t xml:space="preserve">ANS: </w:t>
      </w:r>
      <w:r w:rsidRPr="00081814">
        <w:rPr>
          <w:b/>
          <w:bCs/>
        </w:rPr>
        <w:t>sed 's/[</w:t>
      </w:r>
      <w:proofErr w:type="gramStart"/>
      <w:r w:rsidRPr="00081814">
        <w:rPr>
          <w:b/>
          <w:bCs/>
        </w:rPr>
        <w:t>G,C</w:t>
      </w:r>
      <w:proofErr w:type="gramEnd"/>
      <w:r w:rsidRPr="00081814">
        <w:rPr>
          <w:b/>
          <w:bCs/>
        </w:rPr>
        <w:t>]A[A,T]TT[C,G]/[G,C]\</w:t>
      </w:r>
      <w:proofErr w:type="spellStart"/>
      <w:r w:rsidRPr="00081814">
        <w:rPr>
          <w:b/>
          <w:bCs/>
        </w:rPr>
        <w:t>nA</w:t>
      </w:r>
      <w:proofErr w:type="spellEnd"/>
      <w:r w:rsidRPr="00081814">
        <w:rPr>
          <w:b/>
          <w:bCs/>
        </w:rPr>
        <w:t>[A,T]TT[C,G]/g' M07149.fasta &gt; cut2.txt</w:t>
      </w:r>
    </w:p>
    <w:p w14:paraId="04B08115" w14:textId="60C15DC0" w:rsidR="005A314F" w:rsidRPr="00081814" w:rsidRDefault="005A314F" w:rsidP="00081814">
      <w:pPr>
        <w:pStyle w:val="Compact"/>
        <w:ind w:left="360" w:firstLine="720"/>
        <w:rPr>
          <w:b/>
          <w:bCs/>
        </w:rPr>
      </w:pPr>
      <w:r w:rsidRPr="005A314F">
        <w:rPr>
          <w:b/>
          <w:bCs/>
        </w:rPr>
        <w:t>Number of lines 6780</w:t>
      </w:r>
    </w:p>
    <w:p w14:paraId="407CCDCA" w14:textId="77777777" w:rsidR="00BF7C81" w:rsidRDefault="00BF7C81" w:rsidP="00BF7C81">
      <w:pPr>
        <w:pStyle w:val="Compact"/>
      </w:pPr>
    </w:p>
    <w:p w14:paraId="0EEFA0EB" w14:textId="55EEB729" w:rsidR="00BF7C81" w:rsidRDefault="00BF7C81" w:rsidP="00BF7C81">
      <w:pPr>
        <w:pStyle w:val="Compact"/>
        <w:numPr>
          <w:ilvl w:val="1"/>
          <w:numId w:val="1"/>
        </w:numPr>
      </w:pPr>
      <w:r>
        <w:t>You underestimated the strength of this enzyme – it can also vary its length.  The updated list of patterns has the following letters being optional: third (A or T), fourth (T) and last (C or G).  Update the pattern to get the new number of pieces.  How many did you get this time?</w:t>
      </w:r>
    </w:p>
    <w:p w14:paraId="41F575D6" w14:textId="369FBD51" w:rsidR="003C0651" w:rsidRPr="002A5E8B" w:rsidRDefault="003C0651" w:rsidP="003C0651">
      <w:pPr>
        <w:pStyle w:val="Compact"/>
        <w:ind w:left="1080"/>
        <w:rPr>
          <w:b/>
          <w:bCs/>
        </w:rPr>
      </w:pPr>
      <w:r>
        <w:t xml:space="preserve">ANS: </w:t>
      </w:r>
      <w:r w:rsidRPr="002A5E8B">
        <w:rPr>
          <w:b/>
          <w:bCs/>
        </w:rPr>
        <w:t>sed 's/[</w:t>
      </w:r>
      <w:proofErr w:type="gramStart"/>
      <w:r w:rsidRPr="002A5E8B">
        <w:rPr>
          <w:b/>
          <w:bCs/>
        </w:rPr>
        <w:t>G,C</w:t>
      </w:r>
      <w:proofErr w:type="gramEnd"/>
      <w:r w:rsidRPr="002A5E8B">
        <w:rPr>
          <w:b/>
          <w:bCs/>
        </w:rPr>
        <w:t>]A[A,T]*T*T[C,G]*/[G,C]\</w:t>
      </w:r>
      <w:proofErr w:type="spellStart"/>
      <w:r w:rsidRPr="002A5E8B">
        <w:rPr>
          <w:b/>
          <w:bCs/>
        </w:rPr>
        <w:t>nA</w:t>
      </w:r>
      <w:proofErr w:type="spellEnd"/>
      <w:r w:rsidRPr="002A5E8B">
        <w:rPr>
          <w:b/>
          <w:bCs/>
        </w:rPr>
        <w:t>[A,T]*T*T[C,G]*/g' M07149.fasta &gt; cut</w:t>
      </w:r>
      <w:r w:rsidR="002A5E8B" w:rsidRPr="002A5E8B">
        <w:rPr>
          <w:b/>
          <w:bCs/>
        </w:rPr>
        <w:t>3</w:t>
      </w:r>
      <w:r w:rsidRPr="002A5E8B">
        <w:rPr>
          <w:b/>
          <w:bCs/>
        </w:rPr>
        <w:t>.txt</w:t>
      </w:r>
    </w:p>
    <w:p w14:paraId="292EAFDB" w14:textId="3E2A456F" w:rsidR="002A5E8B" w:rsidRPr="002A5E8B" w:rsidRDefault="002A5E8B" w:rsidP="003C0651">
      <w:pPr>
        <w:pStyle w:val="Compact"/>
        <w:ind w:left="1080"/>
        <w:rPr>
          <w:b/>
          <w:bCs/>
        </w:rPr>
      </w:pPr>
      <w:r w:rsidRPr="002A5E8B">
        <w:rPr>
          <w:b/>
          <w:bCs/>
        </w:rPr>
        <w:t>Number of lines- 82767</w:t>
      </w:r>
    </w:p>
    <w:p w14:paraId="19FD0561" w14:textId="77777777" w:rsidR="00BF7C81" w:rsidRDefault="00BF7C81" w:rsidP="00BF7C81">
      <w:pPr>
        <w:pStyle w:val="Heading4"/>
      </w:pPr>
      <w:r>
        <w:t>Harder installation problem</w:t>
      </w:r>
    </w:p>
    <w:p w14:paraId="1AC421F2" w14:textId="77777777" w:rsidR="00BF7C81" w:rsidRPr="00EE5BF2" w:rsidRDefault="00BF7C81" w:rsidP="00BF7C81">
      <w:pPr>
        <w:pStyle w:val="Compact"/>
        <w:numPr>
          <w:ilvl w:val="0"/>
          <w:numId w:val="1"/>
        </w:numPr>
      </w:pPr>
      <w:r>
        <w:t xml:space="preserve">Continuing our installation discussion from last week, this week we will install MySQL without using root.  </w:t>
      </w:r>
      <w:r w:rsidRPr="00EE5BF2">
        <w:t>MySQL is a relational database management system. If that doesn</w:t>
      </w:r>
      <w:r w:rsidRPr="00EE5BF2">
        <w:rPr>
          <w:rFonts w:hint="cs"/>
        </w:rPr>
        <w:t>’</w:t>
      </w:r>
      <w:r w:rsidRPr="00EE5BF2">
        <w:t>t mean anything to you right now that</w:t>
      </w:r>
      <w:r w:rsidRPr="00EE5BF2">
        <w:rPr>
          <w:rFonts w:hint="cs"/>
        </w:rPr>
        <w:t>’</w:t>
      </w:r>
      <w:r w:rsidRPr="00EE5BF2">
        <w:t>s okay, but databases are extremely</w:t>
      </w:r>
      <w:r>
        <w:t xml:space="preserve"> </w:t>
      </w:r>
      <w:r w:rsidRPr="00EE5BF2">
        <w:t>useful in bioinformatics. I recommend relational databases (taught in CS 4400) for everybody. MySQL is also a good example for typical compilation/installation.</w:t>
      </w:r>
    </w:p>
    <w:p w14:paraId="7157143B" w14:textId="78628323" w:rsidR="00BF7C81" w:rsidRDefault="00BF7C81" w:rsidP="00BF7C81">
      <w:pPr>
        <w:pStyle w:val="Compact"/>
        <w:numPr>
          <w:ilvl w:val="0"/>
          <w:numId w:val="2"/>
        </w:numPr>
      </w:pPr>
      <w:r w:rsidRPr="00EE5BF2">
        <w:t>Download the latest source code for MySQL (</w:t>
      </w:r>
      <w:hyperlink r:id="rId7" w:history="1">
        <w:r w:rsidRPr="005877F6">
          <w:rPr>
            <w:rStyle w:val="Hyperlink"/>
          </w:rPr>
          <w:t>http://dev.mysql.com/downloads/mysql/</w:t>
        </w:r>
      </w:hyperlink>
      <w:r>
        <w:t>)</w:t>
      </w:r>
      <w:r w:rsidRPr="00EE5BF2">
        <w:t>, not the precompiled binaries.</w:t>
      </w:r>
    </w:p>
    <w:p w14:paraId="764DC940" w14:textId="00B4CF58" w:rsidR="00414BFA" w:rsidRPr="00EE5BF2" w:rsidRDefault="00414BFA" w:rsidP="00414BFA">
      <w:pPr>
        <w:pStyle w:val="Compact"/>
        <w:ind w:left="720"/>
      </w:pPr>
      <w:r>
        <w:t xml:space="preserve">ANS: </w:t>
      </w:r>
      <w:r w:rsidR="00CB0CBA">
        <w:rPr>
          <w:noProof/>
        </w:rPr>
        <w:drawing>
          <wp:inline distT="0" distB="0" distL="0" distR="0" wp14:anchorId="33831147" wp14:editId="797E8196">
            <wp:extent cx="5943600" cy="887730"/>
            <wp:effectExtent l="0" t="0" r="0" b="127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01B0A" w14:textId="053E4E2F" w:rsidR="00BF7C81" w:rsidRDefault="00BF7C81" w:rsidP="00BF7C81">
      <w:pPr>
        <w:pStyle w:val="Compact"/>
        <w:numPr>
          <w:ilvl w:val="0"/>
          <w:numId w:val="2"/>
        </w:numPr>
      </w:pPr>
      <w:r>
        <w:t xml:space="preserve">Next step requires </w:t>
      </w:r>
      <w:proofErr w:type="spellStart"/>
      <w:r w:rsidRPr="00826CF2">
        <w:rPr>
          <w:rStyle w:val="SourceCodeWords"/>
        </w:rPr>
        <w:t>cmake</w:t>
      </w:r>
      <w:proofErr w:type="spellEnd"/>
      <w:r>
        <w:t xml:space="preserve">.  What is </w:t>
      </w:r>
      <w:proofErr w:type="spellStart"/>
      <w:r w:rsidRPr="00826CF2">
        <w:rPr>
          <w:rStyle w:val="SourceCodeWords"/>
        </w:rPr>
        <w:t>cmake</w:t>
      </w:r>
      <w:proofErr w:type="spellEnd"/>
      <w:r>
        <w:t>?</w:t>
      </w:r>
    </w:p>
    <w:p w14:paraId="424A09C3" w14:textId="6B0B8FD7" w:rsidR="00CB0CBA" w:rsidRPr="00CB0CBA" w:rsidRDefault="00CB0CBA" w:rsidP="00CB0CBA">
      <w:pPr>
        <w:pStyle w:val="Compact"/>
        <w:ind w:left="720"/>
        <w:rPr>
          <w:b/>
          <w:bCs/>
        </w:rPr>
      </w:pPr>
      <w:r>
        <w:t xml:space="preserve">ANS: </w:t>
      </w:r>
      <w:proofErr w:type="spellStart"/>
      <w:r w:rsidRPr="00CB0CBA">
        <w:rPr>
          <w:b/>
          <w:bCs/>
        </w:rPr>
        <w:t>cmake</w:t>
      </w:r>
      <w:proofErr w:type="spellEnd"/>
      <w:r w:rsidRPr="00CB0CBA">
        <w:rPr>
          <w:b/>
          <w:bCs/>
        </w:rPr>
        <w:t xml:space="preserve"> is an </w:t>
      </w:r>
      <w:proofErr w:type="gramStart"/>
      <w:r w:rsidRPr="00CB0CBA">
        <w:rPr>
          <w:b/>
          <w:bCs/>
        </w:rPr>
        <w:t>open source</w:t>
      </w:r>
      <w:proofErr w:type="gramEnd"/>
      <w:r w:rsidRPr="00CB0CBA">
        <w:rPr>
          <w:b/>
          <w:bCs/>
        </w:rPr>
        <w:t xml:space="preserve"> software which is used to package and install </w:t>
      </w:r>
      <w:proofErr w:type="spellStart"/>
      <w:r w:rsidRPr="00CB0CBA">
        <w:rPr>
          <w:b/>
          <w:bCs/>
        </w:rPr>
        <w:t>softwares</w:t>
      </w:r>
      <w:proofErr w:type="spellEnd"/>
      <w:r w:rsidRPr="00CB0CBA">
        <w:rPr>
          <w:b/>
          <w:bCs/>
        </w:rPr>
        <w:t xml:space="preserve"> using a compiler-independent method. It generates another system’s build files.</w:t>
      </w:r>
    </w:p>
    <w:p w14:paraId="630A0EFF" w14:textId="359A1488" w:rsidR="00BF7C81" w:rsidRDefault="00BF7C81" w:rsidP="00BF7C81">
      <w:pPr>
        <w:pStyle w:val="Compact"/>
        <w:numPr>
          <w:ilvl w:val="0"/>
          <w:numId w:val="2"/>
        </w:numPr>
      </w:pPr>
      <w:r w:rsidRPr="00EE5BF2">
        <w:t xml:space="preserve">Unpack the source and run </w:t>
      </w:r>
      <w:proofErr w:type="spellStart"/>
      <w:proofErr w:type="gramStart"/>
      <w:r w:rsidRPr="00826CF2">
        <w:rPr>
          <w:rStyle w:val="SourceCodeWords"/>
        </w:rPr>
        <w:t>cmake</w:t>
      </w:r>
      <w:proofErr w:type="spellEnd"/>
      <w:r w:rsidRPr="00EE5BF2">
        <w:t xml:space="preserve"> .</w:t>
      </w:r>
      <w:proofErr w:type="gramEnd"/>
      <w:r w:rsidRPr="00EE5BF2">
        <w:t xml:space="preserve"> in the directory you just created. If you don</w:t>
      </w:r>
      <w:r w:rsidRPr="00EE5BF2">
        <w:rPr>
          <w:rFonts w:hint="cs"/>
        </w:rPr>
        <w:t>’</w:t>
      </w:r>
      <w:r w:rsidRPr="00EE5BF2">
        <w:t xml:space="preserve">t have </w:t>
      </w:r>
      <w:proofErr w:type="spellStart"/>
      <w:r w:rsidRPr="00826CF2">
        <w:rPr>
          <w:rStyle w:val="SourceCodeWords"/>
        </w:rPr>
        <w:t>cmake</w:t>
      </w:r>
      <w:proofErr w:type="spellEnd"/>
      <w:r w:rsidRPr="00EE5BF2">
        <w:t xml:space="preserve"> in your system, get it using </w:t>
      </w:r>
      <w:r w:rsidRPr="00826CF2">
        <w:rPr>
          <w:rStyle w:val="SourceCodeWords"/>
        </w:rPr>
        <w:t>apt-get</w:t>
      </w:r>
      <w:r>
        <w:t xml:space="preserve">.  Don’t attempt </w:t>
      </w:r>
      <w:proofErr w:type="spellStart"/>
      <w:r w:rsidRPr="00826CF2">
        <w:rPr>
          <w:rStyle w:val="SourceCodeWords"/>
        </w:rPr>
        <w:t>cmake</w:t>
      </w:r>
      <w:proofErr w:type="spellEnd"/>
      <w:r>
        <w:t xml:space="preserve"> install without root, it’s a harder install.</w:t>
      </w:r>
    </w:p>
    <w:p w14:paraId="73126EC2" w14:textId="0A39E409" w:rsidR="00CB0CBA" w:rsidRPr="00CB0CBA" w:rsidRDefault="00CB0CBA" w:rsidP="00CB0CBA">
      <w:pPr>
        <w:pStyle w:val="Compact"/>
        <w:ind w:left="720"/>
        <w:rPr>
          <w:b/>
          <w:bCs/>
        </w:rPr>
      </w:pPr>
      <w:r>
        <w:t xml:space="preserve">ANS: </w:t>
      </w:r>
      <w:r w:rsidRPr="00CB0CBA">
        <w:rPr>
          <w:b/>
          <w:bCs/>
        </w:rPr>
        <w:t>tar -</w:t>
      </w:r>
      <w:proofErr w:type="spellStart"/>
      <w:r w:rsidRPr="00CB0CBA">
        <w:rPr>
          <w:b/>
          <w:bCs/>
        </w:rPr>
        <w:t>xzf</w:t>
      </w:r>
      <w:proofErr w:type="spellEnd"/>
      <w:r w:rsidRPr="00CB0CBA">
        <w:rPr>
          <w:b/>
          <w:bCs/>
        </w:rPr>
        <w:t xml:space="preserve"> mysql-8.0.26.tar.gz</w:t>
      </w:r>
    </w:p>
    <w:p w14:paraId="69EDD248" w14:textId="61716D57" w:rsidR="00CB0CBA" w:rsidRPr="00CB0CBA" w:rsidRDefault="00CB0CBA" w:rsidP="00CB0CBA">
      <w:pPr>
        <w:pStyle w:val="Compact"/>
        <w:ind w:left="720"/>
        <w:rPr>
          <w:b/>
          <w:bCs/>
        </w:rPr>
      </w:pPr>
      <w:proofErr w:type="spellStart"/>
      <w:r w:rsidRPr="00CB0CBA">
        <w:rPr>
          <w:b/>
          <w:bCs/>
        </w:rPr>
        <w:t>sudo</w:t>
      </w:r>
      <w:proofErr w:type="spellEnd"/>
      <w:r w:rsidRPr="00CB0CBA">
        <w:rPr>
          <w:b/>
          <w:bCs/>
        </w:rPr>
        <w:t xml:space="preserve"> apt-get install </w:t>
      </w:r>
      <w:proofErr w:type="spellStart"/>
      <w:r w:rsidRPr="00CB0CBA">
        <w:rPr>
          <w:b/>
          <w:bCs/>
        </w:rPr>
        <w:t>cmake</w:t>
      </w:r>
      <w:proofErr w:type="spellEnd"/>
    </w:p>
    <w:p w14:paraId="5207D30A" w14:textId="61C9C487" w:rsidR="00CB0CBA" w:rsidRPr="00CB0CBA" w:rsidRDefault="00CB0CBA" w:rsidP="00CB0CBA">
      <w:pPr>
        <w:pStyle w:val="Compact"/>
        <w:ind w:left="720"/>
        <w:rPr>
          <w:b/>
          <w:bCs/>
        </w:rPr>
      </w:pPr>
      <w:proofErr w:type="spellStart"/>
      <w:r w:rsidRPr="00CB0CBA">
        <w:rPr>
          <w:b/>
          <w:bCs/>
        </w:rPr>
        <w:lastRenderedPageBreak/>
        <w:t>sudo</w:t>
      </w:r>
      <w:proofErr w:type="spellEnd"/>
      <w:r w:rsidRPr="00CB0CBA">
        <w:rPr>
          <w:b/>
          <w:bCs/>
        </w:rPr>
        <w:t xml:space="preserve"> apt-get install </w:t>
      </w:r>
      <w:proofErr w:type="spellStart"/>
      <w:r w:rsidRPr="00CB0CBA">
        <w:rPr>
          <w:b/>
          <w:bCs/>
        </w:rPr>
        <w:t>cmake</w:t>
      </w:r>
      <w:proofErr w:type="spellEnd"/>
      <w:r w:rsidRPr="00CB0CBA">
        <w:rPr>
          <w:b/>
          <w:bCs/>
        </w:rPr>
        <w:t xml:space="preserve"> </w:t>
      </w:r>
      <w:proofErr w:type="spellStart"/>
      <w:r w:rsidRPr="00CB0CBA">
        <w:rPr>
          <w:b/>
          <w:bCs/>
        </w:rPr>
        <w:t>libblkid</w:t>
      </w:r>
      <w:proofErr w:type="spellEnd"/>
      <w:r w:rsidRPr="00CB0CBA">
        <w:rPr>
          <w:b/>
          <w:bCs/>
        </w:rPr>
        <w:t xml:space="preserve">-dev e2fslibs </w:t>
      </w:r>
      <w:proofErr w:type="spellStart"/>
      <w:r w:rsidRPr="00CB0CBA">
        <w:rPr>
          <w:b/>
          <w:bCs/>
        </w:rPr>
        <w:t>libboost</w:t>
      </w:r>
      <w:proofErr w:type="spellEnd"/>
      <w:r w:rsidRPr="00CB0CBA">
        <w:rPr>
          <w:b/>
          <w:bCs/>
        </w:rPr>
        <w:t xml:space="preserve">-all-dev </w:t>
      </w:r>
      <w:proofErr w:type="spellStart"/>
      <w:r w:rsidRPr="00CB0CBA">
        <w:rPr>
          <w:b/>
          <w:bCs/>
        </w:rPr>
        <w:t>libaudit</w:t>
      </w:r>
      <w:proofErr w:type="spellEnd"/>
      <w:r w:rsidRPr="00CB0CBA">
        <w:rPr>
          <w:b/>
          <w:bCs/>
        </w:rPr>
        <w:t>-dev</w:t>
      </w:r>
    </w:p>
    <w:p w14:paraId="6A57F2C5" w14:textId="5A1B82D2" w:rsidR="00CB0CBA" w:rsidRPr="00CB0CBA" w:rsidRDefault="00CB0CBA" w:rsidP="00CB0CBA">
      <w:pPr>
        <w:pStyle w:val="Compact"/>
        <w:ind w:left="720"/>
        <w:rPr>
          <w:b/>
          <w:bCs/>
        </w:rPr>
      </w:pPr>
      <w:proofErr w:type="spellStart"/>
      <w:r w:rsidRPr="00CB0CBA">
        <w:rPr>
          <w:b/>
          <w:bCs/>
        </w:rPr>
        <w:t>sudo</w:t>
      </w:r>
      <w:proofErr w:type="spellEnd"/>
      <w:r w:rsidRPr="00CB0CBA">
        <w:rPr>
          <w:b/>
          <w:bCs/>
        </w:rPr>
        <w:t xml:space="preserve"> apt-get install </w:t>
      </w:r>
      <w:proofErr w:type="spellStart"/>
      <w:r w:rsidRPr="00CB0CBA">
        <w:rPr>
          <w:b/>
          <w:bCs/>
        </w:rPr>
        <w:t>cmake</w:t>
      </w:r>
      <w:proofErr w:type="spellEnd"/>
      <w:r w:rsidRPr="00CB0CBA">
        <w:rPr>
          <w:b/>
          <w:bCs/>
        </w:rPr>
        <w:t xml:space="preserve"> </w:t>
      </w:r>
      <w:proofErr w:type="spellStart"/>
      <w:r w:rsidRPr="00CB0CBA">
        <w:rPr>
          <w:b/>
          <w:bCs/>
        </w:rPr>
        <w:t>libcurses</w:t>
      </w:r>
      <w:proofErr w:type="spellEnd"/>
      <w:r w:rsidRPr="00CB0CBA">
        <w:rPr>
          <w:b/>
          <w:bCs/>
        </w:rPr>
        <w:t>*</w:t>
      </w:r>
    </w:p>
    <w:p w14:paraId="3EBBFBF9" w14:textId="1E48F8DD" w:rsidR="00CB0CBA" w:rsidRPr="00CB0CBA" w:rsidRDefault="00CB0CBA" w:rsidP="00CB0CBA">
      <w:pPr>
        <w:pStyle w:val="Compact"/>
        <w:ind w:left="720"/>
        <w:rPr>
          <w:b/>
          <w:bCs/>
        </w:rPr>
      </w:pPr>
      <w:proofErr w:type="spellStart"/>
      <w:r w:rsidRPr="00CB0CBA">
        <w:rPr>
          <w:b/>
          <w:bCs/>
        </w:rPr>
        <w:t>sudo</w:t>
      </w:r>
      <w:proofErr w:type="spellEnd"/>
      <w:r w:rsidRPr="00CB0CBA">
        <w:rPr>
          <w:b/>
          <w:bCs/>
        </w:rPr>
        <w:t xml:space="preserve"> apt-get install build-essential</w:t>
      </w:r>
    </w:p>
    <w:p w14:paraId="598B2CAB" w14:textId="7A9E7CD0" w:rsidR="00CB0CBA" w:rsidRPr="00CB0CBA" w:rsidRDefault="00CB0CBA" w:rsidP="00CB0CBA">
      <w:pPr>
        <w:pStyle w:val="Compact"/>
        <w:ind w:left="720"/>
        <w:rPr>
          <w:b/>
          <w:bCs/>
        </w:rPr>
      </w:pPr>
      <w:proofErr w:type="spellStart"/>
      <w:r w:rsidRPr="00CB0CBA">
        <w:rPr>
          <w:b/>
          <w:bCs/>
        </w:rPr>
        <w:t>sudo</w:t>
      </w:r>
      <w:proofErr w:type="spellEnd"/>
      <w:r w:rsidRPr="00CB0CBA">
        <w:rPr>
          <w:b/>
          <w:bCs/>
        </w:rPr>
        <w:t xml:space="preserve"> apt-get install </w:t>
      </w:r>
      <w:proofErr w:type="spellStart"/>
      <w:r w:rsidRPr="00CB0CBA">
        <w:rPr>
          <w:b/>
          <w:bCs/>
        </w:rPr>
        <w:t>libssl</w:t>
      </w:r>
      <w:proofErr w:type="spellEnd"/>
      <w:r w:rsidRPr="00CB0CBA">
        <w:rPr>
          <w:b/>
          <w:bCs/>
        </w:rPr>
        <w:t>-dev</w:t>
      </w:r>
    </w:p>
    <w:p w14:paraId="2E4B1035" w14:textId="2D273345" w:rsidR="00CB0CBA" w:rsidRPr="00CB0CBA" w:rsidRDefault="00CB0CBA" w:rsidP="00CB0CBA">
      <w:pPr>
        <w:pStyle w:val="Compact"/>
        <w:ind w:left="720"/>
        <w:rPr>
          <w:b/>
          <w:bCs/>
        </w:rPr>
      </w:pPr>
      <w:r w:rsidRPr="00CB0CBA">
        <w:rPr>
          <w:b/>
          <w:bCs/>
        </w:rPr>
        <w:t>The tar line unpacks it into a folder named mysql-8.0.26. Now navigate to that folder using cd</w:t>
      </w:r>
    </w:p>
    <w:p w14:paraId="53E6B3B5" w14:textId="303D999C" w:rsidR="00CB0CBA" w:rsidRDefault="00CB0CBA" w:rsidP="00CB0CBA">
      <w:pPr>
        <w:pStyle w:val="Compact"/>
        <w:ind w:left="720"/>
      </w:pPr>
      <w:r>
        <w:rPr>
          <w:noProof/>
        </w:rPr>
        <w:drawing>
          <wp:inline distT="0" distB="0" distL="0" distR="0" wp14:anchorId="74E287C6" wp14:editId="1D75EC02">
            <wp:extent cx="3715120" cy="1940119"/>
            <wp:effectExtent l="0" t="0" r="0" b="317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4731" cy="1986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ACBD7" w14:textId="5F13E168" w:rsidR="00CB0CBA" w:rsidRPr="00840B00" w:rsidRDefault="0059279C" w:rsidP="00CB0CBA">
      <w:pPr>
        <w:pStyle w:val="Compact"/>
        <w:ind w:left="720"/>
        <w:rPr>
          <w:b/>
          <w:bCs/>
        </w:rPr>
      </w:pPr>
      <w:proofErr w:type="spellStart"/>
      <w:r w:rsidRPr="00840B00">
        <w:rPr>
          <w:b/>
          <w:bCs/>
        </w:rPr>
        <w:t>s</w:t>
      </w:r>
      <w:r w:rsidR="00CB0CBA" w:rsidRPr="00840B00">
        <w:rPr>
          <w:b/>
          <w:bCs/>
        </w:rPr>
        <w:t>udo</w:t>
      </w:r>
      <w:proofErr w:type="spellEnd"/>
      <w:r w:rsidR="00CB0CBA" w:rsidRPr="00840B00">
        <w:rPr>
          <w:b/>
          <w:bCs/>
        </w:rPr>
        <w:t xml:space="preserve"> </w:t>
      </w:r>
      <w:proofErr w:type="spellStart"/>
      <w:r w:rsidR="00CB0CBA" w:rsidRPr="00840B00">
        <w:rPr>
          <w:b/>
          <w:bCs/>
        </w:rPr>
        <w:t>cmake</w:t>
      </w:r>
      <w:proofErr w:type="spellEnd"/>
      <w:r w:rsidR="00CB0CBA" w:rsidRPr="00840B00">
        <w:rPr>
          <w:b/>
          <w:bCs/>
        </w:rPr>
        <w:t xml:space="preserve"> </w:t>
      </w:r>
      <w:r w:rsidRPr="00840B00">
        <w:rPr>
          <w:b/>
          <w:bCs/>
        </w:rPr>
        <w:t>-DDOWNLOAD_BOOST=1 -DWITH_BOOST=/home/ -DFORCE_INSOURCE_BUILD=1</w:t>
      </w:r>
    </w:p>
    <w:p w14:paraId="18BB48CC" w14:textId="4DC87F9A" w:rsidR="0059279C" w:rsidRPr="0059279C" w:rsidRDefault="0059279C" w:rsidP="00CB0CBA">
      <w:pPr>
        <w:pStyle w:val="Compact"/>
        <w:ind w:left="72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FD41EF3" wp14:editId="2995E28A">
            <wp:extent cx="5943600" cy="1993265"/>
            <wp:effectExtent l="0" t="0" r="0" b="63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E279A" w14:textId="4FEBCC8A" w:rsidR="00BF7C81" w:rsidRPr="00CB0CBA" w:rsidRDefault="00BF7C81" w:rsidP="00BF7C81">
      <w:pPr>
        <w:pStyle w:val="Compact"/>
        <w:numPr>
          <w:ilvl w:val="0"/>
          <w:numId w:val="2"/>
        </w:numPr>
        <w:rPr>
          <w:rStyle w:val="SourceCodeWords"/>
          <w:rFonts w:ascii="Source Sans Pro Light" w:hAnsi="Source Sans Pro Light"/>
          <w:shd w:val="clear" w:color="auto" w:fill="auto"/>
        </w:rPr>
      </w:pPr>
      <w:r w:rsidRPr="00EE5BF2">
        <w:t xml:space="preserve">Build the MySQL executables with </w:t>
      </w:r>
      <w:r w:rsidRPr="00826CF2">
        <w:rPr>
          <w:rStyle w:val="SourceCodeWords"/>
        </w:rPr>
        <w:t>make</w:t>
      </w:r>
    </w:p>
    <w:p w14:paraId="620BA70A" w14:textId="56013D50" w:rsidR="004C67A9" w:rsidRPr="0059279C" w:rsidRDefault="0059279C" w:rsidP="0025153F">
      <w:pPr>
        <w:pStyle w:val="Compact"/>
        <w:ind w:left="720"/>
        <w:rPr>
          <w:b/>
          <w:bCs/>
        </w:rPr>
      </w:pPr>
      <w:r w:rsidRPr="0059279C">
        <w:rPr>
          <w:b/>
          <w:bCs/>
        </w:rPr>
        <w:t>ANS: make</w:t>
      </w:r>
    </w:p>
    <w:p w14:paraId="3272060E" w14:textId="08D7A875" w:rsidR="00BF7C81" w:rsidRPr="0059279C" w:rsidRDefault="00BF7C81" w:rsidP="00BF7C81">
      <w:pPr>
        <w:pStyle w:val="Compact"/>
        <w:numPr>
          <w:ilvl w:val="0"/>
          <w:numId w:val="2"/>
        </w:numPr>
        <w:rPr>
          <w:rStyle w:val="SourceCodeWords"/>
          <w:rFonts w:ascii="Source Sans Pro Light" w:hAnsi="Source Sans Pro Light"/>
          <w:shd w:val="clear" w:color="auto" w:fill="auto"/>
        </w:rPr>
      </w:pPr>
      <w:r w:rsidRPr="00EE5BF2">
        <w:t xml:space="preserve">Try to install them with </w:t>
      </w:r>
      <w:r w:rsidRPr="00826CF2">
        <w:rPr>
          <w:rStyle w:val="SourceCodeWords"/>
        </w:rPr>
        <w:t>make install</w:t>
      </w:r>
    </w:p>
    <w:p w14:paraId="54664ED8" w14:textId="4BA6FB2E" w:rsidR="0059279C" w:rsidRPr="00EE5BF2" w:rsidRDefault="0059279C" w:rsidP="0059279C">
      <w:pPr>
        <w:pStyle w:val="Compact"/>
        <w:ind w:left="720"/>
      </w:pPr>
      <w:r>
        <w:rPr>
          <w:rStyle w:val="SourceCodeWords"/>
        </w:rPr>
        <w:t>ANS: make install</w:t>
      </w:r>
    </w:p>
    <w:p w14:paraId="5B5F0906" w14:textId="4673BD24" w:rsidR="00BF7C81" w:rsidRDefault="00BF7C81" w:rsidP="00BF7C81">
      <w:pPr>
        <w:pStyle w:val="Compact"/>
        <w:numPr>
          <w:ilvl w:val="0"/>
          <w:numId w:val="2"/>
        </w:numPr>
      </w:pPr>
      <w:r w:rsidRPr="00EE5BF2">
        <w:t>That should have failed. Why?</w:t>
      </w:r>
    </w:p>
    <w:p w14:paraId="612BDAE1" w14:textId="440613D7" w:rsidR="0059279C" w:rsidRPr="0059279C" w:rsidRDefault="0059279C" w:rsidP="0059279C">
      <w:pPr>
        <w:pStyle w:val="Compact"/>
        <w:ind w:left="720"/>
        <w:rPr>
          <w:b/>
          <w:bCs/>
        </w:rPr>
      </w:pPr>
      <w:r w:rsidRPr="0059279C">
        <w:rPr>
          <w:b/>
          <w:bCs/>
        </w:rPr>
        <w:t xml:space="preserve">ANS: It didn’t work because it said permission denied. We are not giving make </w:t>
      </w:r>
      <w:proofErr w:type="spellStart"/>
      <w:r w:rsidRPr="0059279C">
        <w:rPr>
          <w:b/>
          <w:bCs/>
        </w:rPr>
        <w:t>sudo</w:t>
      </w:r>
      <w:proofErr w:type="spellEnd"/>
      <w:r w:rsidRPr="0059279C">
        <w:rPr>
          <w:b/>
          <w:bCs/>
        </w:rPr>
        <w:t xml:space="preserve"> </w:t>
      </w:r>
      <w:r w:rsidR="00AC3193" w:rsidRPr="0059279C">
        <w:rPr>
          <w:b/>
          <w:bCs/>
        </w:rPr>
        <w:t>privilege</w:t>
      </w:r>
      <w:r w:rsidR="00AC3193">
        <w:rPr>
          <w:b/>
          <w:bCs/>
        </w:rPr>
        <w:t>s.</w:t>
      </w:r>
    </w:p>
    <w:p w14:paraId="67E9FF06" w14:textId="5FFEFB8F" w:rsidR="00BF7C81" w:rsidRDefault="00BF7C81" w:rsidP="00BF7C81">
      <w:pPr>
        <w:pStyle w:val="Compact"/>
        <w:numPr>
          <w:ilvl w:val="0"/>
          <w:numId w:val="2"/>
        </w:numPr>
      </w:pPr>
      <w:r w:rsidRPr="00EE5BF2">
        <w:t xml:space="preserve">How would you get around this with </w:t>
      </w:r>
      <w:proofErr w:type="spellStart"/>
      <w:r w:rsidRPr="00826CF2">
        <w:rPr>
          <w:rStyle w:val="SourceCodeWords"/>
        </w:rPr>
        <w:t>sudo</w:t>
      </w:r>
      <w:proofErr w:type="spellEnd"/>
      <w:r w:rsidRPr="00EE5BF2">
        <w:t xml:space="preserve">? How would you get around this with </w:t>
      </w:r>
      <w:proofErr w:type="spellStart"/>
      <w:r w:rsidRPr="00826CF2">
        <w:rPr>
          <w:rStyle w:val="SourceCodeWords"/>
        </w:rPr>
        <w:t>cmake</w:t>
      </w:r>
      <w:proofErr w:type="spellEnd"/>
      <w:r w:rsidRPr="00EE5BF2">
        <w:t xml:space="preserve">? (Hint: you </w:t>
      </w:r>
      <w:proofErr w:type="gramStart"/>
      <w:r w:rsidRPr="00EE5BF2">
        <w:t>have to</w:t>
      </w:r>
      <w:proofErr w:type="gramEnd"/>
      <w:r w:rsidRPr="00EE5BF2">
        <w:t xml:space="preserve"> tell </w:t>
      </w:r>
      <w:proofErr w:type="spellStart"/>
      <w:r w:rsidRPr="00826CF2">
        <w:rPr>
          <w:rStyle w:val="SourceCodeWords"/>
        </w:rPr>
        <w:t>cmake</w:t>
      </w:r>
      <w:proofErr w:type="spellEnd"/>
      <w:r w:rsidRPr="00EE5BF2">
        <w:t xml:space="preserve"> where YOUR bin</w:t>
      </w:r>
      <w:r>
        <w:t xml:space="preserve"> </w:t>
      </w:r>
      <w:r w:rsidRPr="00EE5BF2">
        <w:t xml:space="preserve">directory is. Run </w:t>
      </w:r>
      <w:proofErr w:type="spellStart"/>
      <w:r w:rsidRPr="00826CF2">
        <w:rPr>
          <w:rStyle w:val="SourceCodeWords"/>
        </w:rPr>
        <w:t>cmake</w:t>
      </w:r>
      <w:proofErr w:type="spellEnd"/>
      <w:r w:rsidRPr="00826CF2">
        <w:rPr>
          <w:rStyle w:val="SourceCodeWords"/>
        </w:rPr>
        <w:t xml:space="preserve"> --</w:t>
      </w:r>
      <w:proofErr w:type="gramStart"/>
      <w:r w:rsidRPr="00826CF2">
        <w:rPr>
          <w:rStyle w:val="SourceCodeWords"/>
        </w:rPr>
        <w:t>help</w:t>
      </w:r>
      <w:r w:rsidRPr="00EE5BF2">
        <w:t xml:space="preserve"> )</w:t>
      </w:r>
      <w:proofErr w:type="gramEnd"/>
    </w:p>
    <w:p w14:paraId="540593B6" w14:textId="4D49C17E" w:rsidR="0059279C" w:rsidRPr="0059279C" w:rsidRDefault="0059279C" w:rsidP="0059279C">
      <w:pPr>
        <w:pStyle w:val="Compact"/>
        <w:ind w:left="720"/>
        <w:rPr>
          <w:b/>
          <w:bCs/>
        </w:rPr>
      </w:pPr>
      <w:r w:rsidRPr="0059279C">
        <w:rPr>
          <w:b/>
          <w:bCs/>
        </w:rPr>
        <w:t xml:space="preserve">ANS: </w:t>
      </w:r>
      <w:proofErr w:type="spellStart"/>
      <w:r w:rsidRPr="0059279C">
        <w:rPr>
          <w:b/>
          <w:bCs/>
        </w:rPr>
        <w:t>sudo</w:t>
      </w:r>
      <w:proofErr w:type="spellEnd"/>
      <w:r w:rsidRPr="0059279C">
        <w:rPr>
          <w:b/>
          <w:bCs/>
        </w:rPr>
        <w:t xml:space="preserve"> make</w:t>
      </w:r>
    </w:p>
    <w:p w14:paraId="2190EEA5" w14:textId="3E8EE5F7" w:rsidR="0059279C" w:rsidRDefault="0059279C" w:rsidP="0059279C">
      <w:pPr>
        <w:pStyle w:val="Compact"/>
        <w:ind w:left="720"/>
        <w:rPr>
          <w:b/>
          <w:bCs/>
        </w:rPr>
      </w:pPr>
      <w:proofErr w:type="spellStart"/>
      <w:r w:rsidRPr="0059279C">
        <w:rPr>
          <w:b/>
          <w:bCs/>
        </w:rPr>
        <w:t>sudo</w:t>
      </w:r>
      <w:proofErr w:type="spellEnd"/>
      <w:r w:rsidRPr="0059279C">
        <w:rPr>
          <w:b/>
          <w:bCs/>
        </w:rPr>
        <w:t xml:space="preserve"> make install</w:t>
      </w:r>
    </w:p>
    <w:p w14:paraId="0B18FF10" w14:textId="5AD97836" w:rsidR="005251FE" w:rsidRDefault="009A07E2" w:rsidP="0059279C">
      <w:pPr>
        <w:pStyle w:val="Compact"/>
        <w:ind w:left="720"/>
        <w:rPr>
          <w:b/>
          <w:bCs/>
        </w:rPr>
      </w:pPr>
      <w:r>
        <w:rPr>
          <w:b/>
          <w:bCs/>
        </w:rPr>
        <w:t xml:space="preserve">To get around this with </w:t>
      </w:r>
      <w:proofErr w:type="spellStart"/>
      <w:r>
        <w:rPr>
          <w:b/>
          <w:bCs/>
        </w:rPr>
        <w:t>cmake</w:t>
      </w:r>
      <w:proofErr w:type="spellEnd"/>
      <w:r>
        <w:rPr>
          <w:b/>
          <w:bCs/>
        </w:rPr>
        <w:t xml:space="preserve">, use </w:t>
      </w:r>
    </w:p>
    <w:p w14:paraId="63E590CC" w14:textId="587F5322" w:rsidR="009A07E2" w:rsidRDefault="009A07E2" w:rsidP="0059279C">
      <w:pPr>
        <w:pStyle w:val="Compact"/>
        <w:ind w:left="720"/>
        <w:rPr>
          <w:b/>
          <w:bCs/>
        </w:rPr>
      </w:pPr>
      <w:proofErr w:type="spellStart"/>
      <w:r>
        <w:rPr>
          <w:b/>
          <w:bCs/>
        </w:rPr>
        <w:lastRenderedPageBreak/>
        <w:t>cmake</w:t>
      </w:r>
      <w:proofErr w:type="spellEnd"/>
      <w:r>
        <w:rPr>
          <w:b/>
          <w:bCs/>
        </w:rPr>
        <w:t xml:space="preserve"> -D CMAKE_INSTALL_</w:t>
      </w:r>
      <w:proofErr w:type="gramStart"/>
      <w:r>
        <w:rPr>
          <w:b/>
          <w:bCs/>
        </w:rPr>
        <w:t>PREFIX:PATH</w:t>
      </w:r>
      <w:proofErr w:type="gramEnd"/>
      <w:r>
        <w:rPr>
          <w:b/>
          <w:bCs/>
        </w:rPr>
        <w:t>=/home/</w:t>
      </w:r>
      <w:proofErr w:type="spellStart"/>
      <w:r>
        <w:rPr>
          <w:b/>
          <w:bCs/>
        </w:rPr>
        <w:t>ashlesha</w:t>
      </w:r>
      <w:proofErr w:type="spellEnd"/>
      <w:r>
        <w:rPr>
          <w:b/>
          <w:bCs/>
        </w:rPr>
        <w:t>/</w:t>
      </w:r>
    </w:p>
    <w:p w14:paraId="27A5234F" w14:textId="185C0C74" w:rsidR="009A07E2" w:rsidRDefault="009A07E2" w:rsidP="0059279C">
      <w:pPr>
        <w:pStyle w:val="Compact"/>
        <w:ind w:left="720"/>
        <w:rPr>
          <w:b/>
          <w:bCs/>
        </w:rPr>
      </w:pPr>
      <w:r>
        <w:rPr>
          <w:b/>
          <w:bCs/>
        </w:rPr>
        <w:t>This installs it in the path specified after the prefix rather than the /</w:t>
      </w:r>
      <w:proofErr w:type="spellStart"/>
      <w:r>
        <w:rPr>
          <w:b/>
          <w:bCs/>
        </w:rPr>
        <w:t>usr</w:t>
      </w:r>
      <w:proofErr w:type="spellEnd"/>
      <w:r>
        <w:rPr>
          <w:b/>
          <w:bCs/>
        </w:rPr>
        <w:t>/bin/. You can then run the program by specifying the path</w:t>
      </w:r>
      <w:r w:rsidR="00B738C6">
        <w:rPr>
          <w:b/>
          <w:bCs/>
        </w:rPr>
        <w:t xml:space="preserve"> or you can add the path to your environment variable to run it by using the name. </w:t>
      </w:r>
    </w:p>
    <w:p w14:paraId="1E56718B" w14:textId="3E177654" w:rsidR="00B738C6" w:rsidRDefault="00B738C6" w:rsidP="0059279C">
      <w:pPr>
        <w:pStyle w:val="Compact"/>
        <w:ind w:left="720"/>
        <w:rPr>
          <w:b/>
          <w:bCs/>
        </w:rPr>
      </w:pPr>
      <w:r>
        <w:rPr>
          <w:b/>
          <w:bCs/>
        </w:rPr>
        <w:t>export PATH=/home/</w:t>
      </w:r>
      <w:proofErr w:type="spellStart"/>
      <w:r>
        <w:rPr>
          <w:b/>
          <w:bCs/>
        </w:rPr>
        <w:t>ashlesha</w:t>
      </w:r>
      <w:proofErr w:type="spellEnd"/>
      <w:proofErr w:type="gramStart"/>
      <w:r>
        <w:rPr>
          <w:b/>
          <w:bCs/>
        </w:rPr>
        <w:t>/:$</w:t>
      </w:r>
      <w:proofErr w:type="gramEnd"/>
      <w:r>
        <w:rPr>
          <w:b/>
          <w:bCs/>
        </w:rPr>
        <w:t>PATH</w:t>
      </w:r>
    </w:p>
    <w:p w14:paraId="07C35D70" w14:textId="5479C6D8" w:rsidR="0025153F" w:rsidRPr="0059279C" w:rsidRDefault="0025153F" w:rsidP="0059279C">
      <w:pPr>
        <w:pStyle w:val="Compact"/>
        <w:ind w:left="72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ECE1F30" wp14:editId="5BBB7223">
            <wp:extent cx="5943600" cy="1463675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D5AF6" w14:textId="78CD9088" w:rsidR="000B6ECE" w:rsidRDefault="0025153F">
      <w:pPr>
        <w:rPr>
          <w:b/>
          <w:bCs/>
        </w:rPr>
      </w:pPr>
      <w:r>
        <w:rPr>
          <w:b/>
          <w:bCs/>
        </w:rPr>
        <w:t xml:space="preserve">             Since there was no space left on my device, I repeated the steps on another system.</w:t>
      </w:r>
    </w:p>
    <w:p w14:paraId="012EB489" w14:textId="77D09A72" w:rsidR="00AD33D7" w:rsidRDefault="00AD33D7">
      <w:pPr>
        <w:rPr>
          <w:b/>
          <w:bCs/>
        </w:rPr>
      </w:pPr>
    </w:p>
    <w:p w14:paraId="18C20DD7" w14:textId="6799AAE0" w:rsidR="00AD33D7" w:rsidRDefault="00AD33D7">
      <w:r>
        <w:rPr>
          <w:b/>
          <w:bCs/>
        </w:rPr>
        <w:tab/>
      </w:r>
    </w:p>
    <w:sectPr w:rsidR="00AD33D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Ubuntu Mono">
    <w:altName w:val="Calibri"/>
    <w:panose1 w:val="020B0604020202020204"/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3D6320"/>
    <w:multiLevelType w:val="hybridMultilevel"/>
    <w:tmpl w:val="E1D6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2F2B47"/>
    <w:multiLevelType w:val="hybridMultilevel"/>
    <w:tmpl w:val="5D1A4B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7C81"/>
    <w:rsid w:val="00043795"/>
    <w:rsid w:val="00081814"/>
    <w:rsid w:val="000B6ECE"/>
    <w:rsid w:val="000D3122"/>
    <w:rsid w:val="0025153F"/>
    <w:rsid w:val="002A5E8B"/>
    <w:rsid w:val="002B2FEA"/>
    <w:rsid w:val="00363721"/>
    <w:rsid w:val="003C0651"/>
    <w:rsid w:val="00414BFA"/>
    <w:rsid w:val="004C67A9"/>
    <w:rsid w:val="004E384D"/>
    <w:rsid w:val="005251FE"/>
    <w:rsid w:val="0059279C"/>
    <w:rsid w:val="005A314F"/>
    <w:rsid w:val="00653DAC"/>
    <w:rsid w:val="006652C3"/>
    <w:rsid w:val="00686992"/>
    <w:rsid w:val="006D6B28"/>
    <w:rsid w:val="006E04D6"/>
    <w:rsid w:val="0079195F"/>
    <w:rsid w:val="00840B00"/>
    <w:rsid w:val="008657D1"/>
    <w:rsid w:val="00897C7A"/>
    <w:rsid w:val="008A7410"/>
    <w:rsid w:val="009A07E2"/>
    <w:rsid w:val="009A3F3C"/>
    <w:rsid w:val="009C24B7"/>
    <w:rsid w:val="009E762A"/>
    <w:rsid w:val="00AA0E65"/>
    <w:rsid w:val="00AC3193"/>
    <w:rsid w:val="00AD33D7"/>
    <w:rsid w:val="00B738C6"/>
    <w:rsid w:val="00BE4868"/>
    <w:rsid w:val="00BF7C81"/>
    <w:rsid w:val="00C4201A"/>
    <w:rsid w:val="00CB0CBA"/>
    <w:rsid w:val="00D43194"/>
    <w:rsid w:val="00DE7248"/>
    <w:rsid w:val="00E93B59"/>
    <w:rsid w:val="00EF24D2"/>
    <w:rsid w:val="00F023BB"/>
    <w:rsid w:val="00FB0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E7BE6D"/>
  <w15:chartTrackingRefBased/>
  <w15:docId w15:val="{AD3EF245-C918-1445-BB3B-2EAA2EC42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BF7C8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F7C8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BF7C81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7C81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F7C81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BF7C81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Compact">
    <w:name w:val="Compact"/>
    <w:basedOn w:val="BodyText"/>
    <w:qFormat/>
    <w:rsid w:val="00BF7C81"/>
    <w:pPr>
      <w:spacing w:before="36" w:after="36"/>
    </w:pPr>
    <w:rPr>
      <w:rFonts w:ascii="Source Sans Pro Light" w:hAnsi="Source Sans Pro Light"/>
    </w:rPr>
  </w:style>
  <w:style w:type="character" w:customStyle="1" w:styleId="VerbatimChar">
    <w:name w:val="Verbatim Char"/>
    <w:basedOn w:val="DefaultParagraphFont"/>
    <w:link w:val="SourceCode"/>
    <w:rsid w:val="00BF7C81"/>
    <w:rPr>
      <w:rFonts w:ascii="Ubuntu Mono" w:hAnsi="Ubuntu Mono"/>
      <w:shd w:val="clear" w:color="auto" w:fill="F2F2F2" w:themeFill="background1" w:themeFillShade="F2"/>
    </w:rPr>
  </w:style>
  <w:style w:type="character" w:styleId="Hyperlink">
    <w:name w:val="Hyperlink"/>
    <w:basedOn w:val="DefaultParagraphFont"/>
    <w:rsid w:val="00BF7C81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BF7C81"/>
    <w:pPr>
      <w:pBdr>
        <w:top w:val="single" w:sz="4" w:space="5" w:color="F2F2F2" w:themeColor="background1" w:themeShade="F2"/>
        <w:left w:val="single" w:sz="4" w:space="4" w:color="F2F2F2" w:themeColor="background1" w:themeShade="F2"/>
        <w:bottom w:val="single" w:sz="4" w:space="6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  <w:spacing w:before="120" w:after="120"/>
      <w:contextualSpacing/>
    </w:pPr>
    <w:rPr>
      <w:rFonts w:ascii="Ubuntu Mono" w:hAnsi="Ubuntu Mono"/>
    </w:rPr>
  </w:style>
  <w:style w:type="character" w:customStyle="1" w:styleId="SourceCodeWords">
    <w:name w:val="Source Code Words"/>
    <w:basedOn w:val="VerbatimChar"/>
    <w:uiPriority w:val="1"/>
    <w:qFormat/>
    <w:rsid w:val="00BF7C81"/>
    <w:rPr>
      <w:rFonts w:ascii="Ubuntu Mono" w:hAnsi="Ubuntu Mono"/>
      <w:shd w:val="clear" w:color="auto" w:fill="F2F2F2" w:themeFill="background1" w:themeFillShade="F2"/>
    </w:rPr>
  </w:style>
  <w:style w:type="paragraph" w:styleId="BodyText">
    <w:name w:val="Body Text"/>
    <w:basedOn w:val="Normal"/>
    <w:link w:val="BodyTextChar"/>
    <w:uiPriority w:val="99"/>
    <w:semiHidden/>
    <w:unhideWhenUsed/>
    <w:rsid w:val="00BF7C8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F7C81"/>
  </w:style>
  <w:style w:type="character" w:styleId="FollowedHyperlink">
    <w:name w:val="FollowedHyperlink"/>
    <w:basedOn w:val="DefaultParagraphFont"/>
    <w:uiPriority w:val="99"/>
    <w:semiHidden/>
    <w:unhideWhenUsed/>
    <w:rsid w:val="00C420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90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dev.mysql.com/downloads/mysql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5</Pages>
  <Words>837</Words>
  <Characters>477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gate, Ashlesha A</dc:creator>
  <cp:keywords/>
  <dc:description/>
  <cp:lastModifiedBy>Gogate, Ashlesha A</cp:lastModifiedBy>
  <cp:revision>30</cp:revision>
  <dcterms:created xsi:type="dcterms:W3CDTF">2021-09-12T01:09:00Z</dcterms:created>
  <dcterms:modified xsi:type="dcterms:W3CDTF">2021-09-14T13:21:00Z</dcterms:modified>
</cp:coreProperties>
</file>